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CB9400" w14:textId="77777777" w:rsidR="00F04DEF" w:rsidRDefault="00E27C16" w:rsidP="00F04DEF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>Application</w:t>
      </w:r>
      <w:r w:rsidR="0087084E">
        <w:rPr>
          <w:rFonts w:ascii="Arial Black" w:hAnsi="Arial Black" w:cs="Arial"/>
          <w:sz w:val="32"/>
          <w:szCs w:val="18"/>
        </w:rPr>
        <w:t xml:space="preserve"> Form for Ph. D. </w:t>
      </w:r>
      <w:r w:rsidR="007723CC">
        <w:rPr>
          <w:rFonts w:ascii="Arial Black" w:hAnsi="Arial Black" w:cs="Arial"/>
          <w:sz w:val="32"/>
          <w:szCs w:val="18"/>
        </w:rPr>
        <w:t>C</w:t>
      </w:r>
      <w:r w:rsidR="0087084E">
        <w:rPr>
          <w:rFonts w:ascii="Arial Black" w:hAnsi="Arial Black" w:cs="Arial"/>
          <w:sz w:val="32"/>
          <w:szCs w:val="18"/>
        </w:rPr>
        <w:t>ourse</w:t>
      </w:r>
    </w:p>
    <w:p w14:paraId="20F9B0CC" w14:textId="03CB957A" w:rsidR="00F04DEF" w:rsidRDefault="00ED105D" w:rsidP="00F04DEF">
      <w:pPr>
        <w:spacing w:after="0" w:line="240" w:lineRule="auto"/>
        <w:jc w:val="center"/>
        <w:rPr>
          <w:rFonts w:ascii="Arial Black" w:hAnsi="Arial Black" w:cs="Arial"/>
          <w:sz w:val="20"/>
          <w:szCs w:val="10"/>
        </w:rPr>
      </w:pPr>
      <w:r>
        <w:rPr>
          <w:rFonts w:ascii="Arial Black" w:hAnsi="Arial Black" w:cs="Arial"/>
          <w:sz w:val="20"/>
          <w:szCs w:val="10"/>
        </w:rPr>
        <w:t xml:space="preserve">(Integrated </w:t>
      </w:r>
      <w:r w:rsidR="00744675">
        <w:rPr>
          <w:rFonts w:ascii="Arial Black" w:hAnsi="Arial Black" w:cs="Arial"/>
          <w:sz w:val="20"/>
          <w:szCs w:val="10"/>
        </w:rPr>
        <w:t>M.Sc.</w:t>
      </w:r>
      <w:r>
        <w:rPr>
          <w:rFonts w:ascii="Arial Black" w:hAnsi="Arial Black" w:cs="Arial"/>
          <w:sz w:val="20"/>
          <w:szCs w:val="10"/>
        </w:rPr>
        <w:t xml:space="preserve"> PhD</w:t>
      </w:r>
      <w:r w:rsidR="00F04DEF" w:rsidRPr="00F04DEF">
        <w:rPr>
          <w:rFonts w:ascii="Arial Black" w:hAnsi="Arial Black" w:cs="Arial"/>
          <w:sz w:val="20"/>
          <w:szCs w:val="10"/>
        </w:rPr>
        <w:t>)</w:t>
      </w:r>
    </w:p>
    <w:p w14:paraId="2CD26EBE" w14:textId="77777777" w:rsidR="004E7744" w:rsidRDefault="00E969EB" w:rsidP="00597C70">
      <w:pPr>
        <w:spacing w:after="0" w:line="240" w:lineRule="auto"/>
        <w:jc w:val="center"/>
        <w:rPr>
          <w:rFonts w:ascii="Trebuchet MS" w:hAnsi="Trebuchet MS"/>
          <w:i/>
          <w:sz w:val="16"/>
          <w:szCs w:val="20"/>
        </w:rPr>
      </w:pPr>
      <w:r w:rsidRPr="00F04DEF">
        <w:rPr>
          <w:rFonts w:ascii="Trebuchet MS" w:hAnsi="Trebuchet MS"/>
          <w:i/>
          <w:sz w:val="16"/>
          <w:szCs w:val="20"/>
        </w:rPr>
        <w:t>(</w:t>
      </w:r>
      <w:r w:rsidRPr="00F04DEF">
        <w:rPr>
          <w:rFonts w:ascii="Trebuchet MS" w:hAnsi="Trebuchet MS"/>
          <w:i/>
          <w:sz w:val="20"/>
          <w:szCs w:val="20"/>
        </w:rPr>
        <w:t xml:space="preserve">Please type information; hand-written applications will not be </w:t>
      </w:r>
      <w:r w:rsidR="00597C70" w:rsidRPr="00F04DEF">
        <w:rPr>
          <w:rFonts w:ascii="Trebuchet MS" w:hAnsi="Trebuchet MS"/>
          <w:i/>
          <w:sz w:val="20"/>
          <w:szCs w:val="20"/>
        </w:rPr>
        <w:t>considered</w:t>
      </w:r>
      <w:r w:rsidR="00597C70" w:rsidRPr="00F04DEF">
        <w:rPr>
          <w:rFonts w:ascii="Trebuchet MS" w:hAnsi="Trebuchet MS"/>
          <w:i/>
          <w:sz w:val="16"/>
          <w:szCs w:val="20"/>
        </w:rPr>
        <w:t>)</w:t>
      </w:r>
      <w:r w:rsidR="00597C70">
        <w:rPr>
          <w:rFonts w:ascii="Trebuchet MS" w:hAnsi="Trebuchet MS"/>
          <w:i/>
          <w:sz w:val="16"/>
          <w:szCs w:val="20"/>
        </w:rPr>
        <w:t xml:space="preserve">                           </w:t>
      </w:r>
    </w:p>
    <w:p w14:paraId="7558DC04" w14:textId="3324FB88" w:rsidR="00E969EB" w:rsidRPr="00597C70" w:rsidRDefault="003C6216" w:rsidP="004E7744">
      <w:pPr>
        <w:spacing w:after="0" w:line="240" w:lineRule="auto"/>
        <w:jc w:val="right"/>
        <w:rPr>
          <w:rFonts w:ascii="Trebuchet MS" w:hAnsi="Trebuchet MS"/>
          <w:iCs/>
          <w:sz w:val="20"/>
          <w:szCs w:val="20"/>
        </w:rPr>
      </w:pPr>
      <w:r>
        <w:rPr>
          <w:rFonts w:ascii="Trebuchet MS" w:hAnsi="Trebuchet MS"/>
          <w:i/>
          <w:sz w:val="16"/>
          <w:szCs w:val="20"/>
        </w:rPr>
        <w:t xml:space="preserve"> </w:t>
      </w:r>
      <w:r w:rsidR="00760D9D" w:rsidRPr="00597C70">
        <w:rPr>
          <w:rFonts w:ascii="Trebuchet MS" w:hAnsi="Trebuchet MS"/>
          <w:iCs/>
          <w:sz w:val="20"/>
          <w:szCs w:val="20"/>
        </w:rPr>
        <w:t>Annexure</w:t>
      </w:r>
      <w:r w:rsidRPr="00597C70">
        <w:rPr>
          <w:rFonts w:ascii="Trebuchet MS" w:hAnsi="Trebuchet MS"/>
          <w:iCs/>
          <w:sz w:val="20"/>
          <w:szCs w:val="20"/>
        </w:rPr>
        <w:t xml:space="preserve"> 59</w:t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1453"/>
        <w:gridCol w:w="1447"/>
        <w:gridCol w:w="1196"/>
        <w:gridCol w:w="87"/>
        <w:gridCol w:w="1112"/>
        <w:gridCol w:w="184"/>
        <w:gridCol w:w="95"/>
        <w:gridCol w:w="919"/>
        <w:gridCol w:w="1101"/>
        <w:gridCol w:w="195"/>
        <w:gridCol w:w="626"/>
        <w:gridCol w:w="539"/>
        <w:gridCol w:w="245"/>
        <w:gridCol w:w="1150"/>
        <w:gridCol w:w="92"/>
      </w:tblGrid>
      <w:tr w:rsidR="00527C72" w:rsidRPr="00BF70EA" w14:paraId="55F484A8" w14:textId="77777777" w:rsidTr="00744675">
        <w:trPr>
          <w:trHeight w:val="383"/>
        </w:trPr>
        <w:tc>
          <w:tcPr>
            <w:tcW w:w="10441" w:type="dxa"/>
            <w:gridSpan w:val="15"/>
            <w:shd w:val="clear" w:color="auto" w:fill="FBE4D5" w:themeFill="accent2" w:themeFillTint="33"/>
          </w:tcPr>
          <w:p w14:paraId="6CFD8C19" w14:textId="77777777" w:rsidR="00527C72" w:rsidRPr="00BF70EA" w:rsidRDefault="00527C72" w:rsidP="00527C7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BF70EA"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w:rsidR="00EC018A" w:rsidRPr="00BF70EA" w14:paraId="10B018AF" w14:textId="77777777" w:rsidTr="00FC6F28">
        <w:trPr>
          <w:trHeight w:val="362"/>
        </w:trPr>
        <w:tc>
          <w:tcPr>
            <w:tcW w:w="2900" w:type="dxa"/>
            <w:gridSpan w:val="2"/>
            <w:vAlign w:val="center"/>
          </w:tcPr>
          <w:p w14:paraId="2091F853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(in block letters)</w:t>
            </w:r>
          </w:p>
        </w:tc>
        <w:tc>
          <w:tcPr>
            <w:tcW w:w="7541" w:type="dxa"/>
            <w:gridSpan w:val="13"/>
          </w:tcPr>
          <w:p w14:paraId="1AF05315" w14:textId="77777777" w:rsidR="00EC018A" w:rsidRPr="00BF70EA" w:rsidRDefault="00EC018A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270332C6" w14:textId="77777777" w:rsidTr="00FC6F28">
        <w:trPr>
          <w:trHeight w:val="383"/>
        </w:trPr>
        <w:tc>
          <w:tcPr>
            <w:tcW w:w="2900" w:type="dxa"/>
            <w:gridSpan w:val="2"/>
            <w:vAlign w:val="center"/>
          </w:tcPr>
          <w:p w14:paraId="4EAFB310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 of Birth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(DD/MM/YYYY)</w:t>
            </w:r>
          </w:p>
        </w:tc>
        <w:tc>
          <w:tcPr>
            <w:tcW w:w="5515" w:type="dxa"/>
            <w:gridSpan w:val="9"/>
          </w:tcPr>
          <w:p w14:paraId="45753D36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026" w:type="dxa"/>
            <w:gridSpan w:val="4"/>
            <w:vMerge w:val="restart"/>
            <w:vAlign w:val="center"/>
          </w:tcPr>
          <w:p w14:paraId="3DBA16A3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ffix your recent passport size colour photograph</w:t>
            </w:r>
          </w:p>
        </w:tc>
      </w:tr>
      <w:tr w:rsidR="00EC018A" w:rsidRPr="00BF70EA" w14:paraId="723B0B17" w14:textId="77777777" w:rsidTr="00FC6F28">
        <w:trPr>
          <w:trHeight w:val="362"/>
        </w:trPr>
        <w:tc>
          <w:tcPr>
            <w:tcW w:w="2900" w:type="dxa"/>
            <w:gridSpan w:val="2"/>
            <w:vAlign w:val="center"/>
          </w:tcPr>
          <w:p w14:paraId="40BF9B50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ender</w:t>
            </w:r>
          </w:p>
        </w:tc>
        <w:tc>
          <w:tcPr>
            <w:tcW w:w="5515" w:type="dxa"/>
            <w:gridSpan w:val="9"/>
            <w:vAlign w:val="center"/>
          </w:tcPr>
          <w:p w14:paraId="11B62D8C" w14:textId="77777777" w:rsidR="00EC018A" w:rsidRPr="00BF70EA" w:rsidRDefault="00EC018A" w:rsidP="00A0483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0739624" wp14:editId="7D53C06F">
                      <wp:simplePos x="0" y="0"/>
                      <wp:positionH relativeFrom="column">
                        <wp:posOffset>1768475</wp:posOffset>
                      </wp:positionH>
                      <wp:positionV relativeFrom="paragraph">
                        <wp:posOffset>30480</wp:posOffset>
                      </wp:positionV>
                      <wp:extent cx="135255" cy="95250"/>
                      <wp:effectExtent l="0" t="0" r="17145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255" cy="952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3D1DF0" id="Rectangle 7" o:spid="_x0000_s1026" style="position:absolute;margin-left:139.25pt;margin-top:2.4pt;width:10.65pt;height:7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" fillcolor="white [3201]" strokecolor="black [3213]" strokeweight="1pt"/>
                  </w:pict>
                </mc:Fallback>
              </mc:AlternateContent>
            </w: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10A6EF8" wp14:editId="584FD152">
                      <wp:simplePos x="0" y="0"/>
                      <wp:positionH relativeFrom="column">
                        <wp:posOffset>351155</wp:posOffset>
                      </wp:positionH>
                      <wp:positionV relativeFrom="paragraph">
                        <wp:posOffset>3175</wp:posOffset>
                      </wp:positionV>
                      <wp:extent cx="135255" cy="95250"/>
                      <wp:effectExtent l="0" t="0" r="17145" b="1905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652" cy="9546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045D2B" id="Rectangle 6" o:spid="_x0000_s1026" style="position:absolute;margin-left:27.65pt;margin-top:.25pt;width:10.65pt;height:7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" fillcolor="white [3201]" strokecolor="black [3213]" strokeweight="1pt"/>
                  </w:pict>
                </mc:Fallback>
              </mc:AlternateConten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le                                    Female</w:t>
            </w:r>
          </w:p>
        </w:tc>
        <w:tc>
          <w:tcPr>
            <w:tcW w:w="2026" w:type="dxa"/>
            <w:gridSpan w:val="4"/>
            <w:vMerge/>
          </w:tcPr>
          <w:p w14:paraId="14FE1367" w14:textId="77777777"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2A27C0D2" w14:textId="77777777" w:rsidTr="00FC6F28">
        <w:trPr>
          <w:trHeight w:val="383"/>
        </w:trPr>
        <w:tc>
          <w:tcPr>
            <w:tcW w:w="2900" w:type="dxa"/>
            <w:gridSpan w:val="2"/>
            <w:vMerge w:val="restart"/>
            <w:vAlign w:val="center"/>
          </w:tcPr>
          <w:p w14:paraId="5E2565CB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BBF0113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Phone </w:t>
            </w:r>
          </w:p>
        </w:tc>
        <w:tc>
          <w:tcPr>
            <w:tcW w:w="1196" w:type="dxa"/>
            <w:vAlign w:val="center"/>
          </w:tcPr>
          <w:p w14:paraId="4999180F" w14:textId="77777777" w:rsidR="00EC018A" w:rsidRPr="00BF70EA" w:rsidRDefault="00EC018A" w:rsidP="00A0483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</w:t>
            </w:r>
          </w:p>
        </w:tc>
        <w:tc>
          <w:tcPr>
            <w:tcW w:w="4319" w:type="dxa"/>
            <w:gridSpan w:val="8"/>
          </w:tcPr>
          <w:p w14:paraId="113CCF58" w14:textId="77777777" w:rsidR="00EC018A" w:rsidRPr="00BF70EA" w:rsidRDefault="00EC018A" w:rsidP="00EE0FC3">
            <w:pPr>
              <w:ind w:left="1212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026" w:type="dxa"/>
            <w:gridSpan w:val="4"/>
            <w:vMerge/>
          </w:tcPr>
          <w:p w14:paraId="64EB18EA" w14:textId="77777777"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67EB9E79" w14:textId="77777777" w:rsidTr="00FC6F28">
        <w:trPr>
          <w:trHeight w:val="383"/>
        </w:trPr>
        <w:tc>
          <w:tcPr>
            <w:tcW w:w="2900" w:type="dxa"/>
            <w:gridSpan w:val="2"/>
            <w:vMerge/>
            <w:vAlign w:val="center"/>
          </w:tcPr>
          <w:p w14:paraId="521CFCC6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96" w:type="dxa"/>
            <w:vAlign w:val="center"/>
          </w:tcPr>
          <w:p w14:paraId="3D1A1285" w14:textId="77777777" w:rsidR="00EC018A" w:rsidRPr="00BF70EA" w:rsidRDefault="00EC018A" w:rsidP="00EC018A">
            <w:pPr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bile</w:t>
            </w:r>
          </w:p>
        </w:tc>
        <w:tc>
          <w:tcPr>
            <w:tcW w:w="4319" w:type="dxa"/>
            <w:gridSpan w:val="8"/>
          </w:tcPr>
          <w:p w14:paraId="2C4542F2" w14:textId="77777777" w:rsidR="00EC018A" w:rsidRPr="00BF70EA" w:rsidRDefault="00EC018A" w:rsidP="00EE0FC3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026" w:type="dxa"/>
            <w:gridSpan w:val="4"/>
            <w:vMerge/>
          </w:tcPr>
          <w:p w14:paraId="78261474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4D44CF34" w14:textId="77777777" w:rsidTr="00FC6F28">
        <w:trPr>
          <w:trHeight w:val="362"/>
        </w:trPr>
        <w:tc>
          <w:tcPr>
            <w:tcW w:w="2900" w:type="dxa"/>
            <w:gridSpan w:val="2"/>
            <w:vAlign w:val="center"/>
          </w:tcPr>
          <w:p w14:paraId="552B7D5E" w14:textId="77777777"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-mail</w:t>
            </w:r>
          </w:p>
        </w:tc>
        <w:tc>
          <w:tcPr>
            <w:tcW w:w="5515" w:type="dxa"/>
            <w:gridSpan w:val="9"/>
          </w:tcPr>
          <w:p w14:paraId="00757132" w14:textId="77777777"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026" w:type="dxa"/>
            <w:gridSpan w:val="4"/>
            <w:vMerge/>
          </w:tcPr>
          <w:p w14:paraId="348429D0" w14:textId="77777777"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239B06FD" w14:textId="77777777" w:rsidTr="00FC6F28">
        <w:trPr>
          <w:trHeight w:val="383"/>
        </w:trPr>
        <w:tc>
          <w:tcPr>
            <w:tcW w:w="2900" w:type="dxa"/>
            <w:gridSpan w:val="2"/>
            <w:vAlign w:val="center"/>
          </w:tcPr>
          <w:p w14:paraId="63CDDD89" w14:textId="77777777" w:rsidR="00EC018A" w:rsidRPr="00BF70EA" w:rsidRDefault="00EC018A" w:rsidP="00952CB7">
            <w:pPr>
              <w:spacing w:after="6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Father</w:t>
            </w:r>
          </w:p>
        </w:tc>
        <w:tc>
          <w:tcPr>
            <w:tcW w:w="5515" w:type="dxa"/>
            <w:gridSpan w:val="9"/>
          </w:tcPr>
          <w:p w14:paraId="6BB8B89E" w14:textId="77777777"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026" w:type="dxa"/>
            <w:gridSpan w:val="4"/>
            <w:vMerge/>
          </w:tcPr>
          <w:p w14:paraId="288F7C29" w14:textId="77777777"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1D4FA5BC" w14:textId="77777777" w:rsidTr="00FC6F28">
        <w:trPr>
          <w:trHeight w:val="383"/>
        </w:trPr>
        <w:tc>
          <w:tcPr>
            <w:tcW w:w="2900" w:type="dxa"/>
            <w:gridSpan w:val="2"/>
            <w:vAlign w:val="center"/>
          </w:tcPr>
          <w:p w14:paraId="0D67E670" w14:textId="77777777" w:rsidR="00EC018A" w:rsidRPr="00BF70EA" w:rsidRDefault="00EC018A" w:rsidP="00952CB7">
            <w:pPr>
              <w:spacing w:after="6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Name of the </w:t>
            </w:r>
            <w:proofErr w:type="gram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ther</w:t>
            </w:r>
            <w:proofErr w:type="gramEnd"/>
          </w:p>
        </w:tc>
        <w:tc>
          <w:tcPr>
            <w:tcW w:w="5515" w:type="dxa"/>
            <w:gridSpan w:val="9"/>
          </w:tcPr>
          <w:p w14:paraId="660017F3" w14:textId="77777777"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026" w:type="dxa"/>
            <w:gridSpan w:val="4"/>
            <w:vMerge/>
          </w:tcPr>
          <w:p w14:paraId="2CA3A723" w14:textId="77777777"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744675" w:rsidRPr="00BF70EA" w14:paraId="3A6333FF" w14:textId="77777777" w:rsidTr="00FC6F28">
        <w:trPr>
          <w:trHeight w:val="383"/>
        </w:trPr>
        <w:tc>
          <w:tcPr>
            <w:tcW w:w="2900" w:type="dxa"/>
            <w:gridSpan w:val="2"/>
            <w:vAlign w:val="center"/>
          </w:tcPr>
          <w:p w14:paraId="2B836B29" w14:textId="7BC641E5" w:rsidR="00744675" w:rsidRPr="00BF70EA" w:rsidRDefault="00744675" w:rsidP="00952CB7">
            <w:pPr>
              <w:spacing w:after="6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Parents contact number </w:t>
            </w:r>
          </w:p>
        </w:tc>
        <w:tc>
          <w:tcPr>
            <w:tcW w:w="2579" w:type="dxa"/>
            <w:gridSpan w:val="4"/>
          </w:tcPr>
          <w:p w14:paraId="6A1AEC7B" w14:textId="77777777" w:rsidR="00744675" w:rsidRPr="00BF70EA" w:rsidRDefault="00744675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936" w:type="dxa"/>
            <w:gridSpan w:val="5"/>
          </w:tcPr>
          <w:p w14:paraId="6BB2BC8A" w14:textId="135DC6E7" w:rsidR="00744675" w:rsidRPr="00BF70EA" w:rsidRDefault="00744675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Parents email id </w:t>
            </w:r>
          </w:p>
        </w:tc>
        <w:tc>
          <w:tcPr>
            <w:tcW w:w="2026" w:type="dxa"/>
            <w:gridSpan w:val="4"/>
          </w:tcPr>
          <w:p w14:paraId="42F7E043" w14:textId="77777777" w:rsidR="00744675" w:rsidRPr="00BF70EA" w:rsidRDefault="00744675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7D5E0284" w14:textId="77777777" w:rsidTr="00FC6F28">
        <w:trPr>
          <w:trHeight w:val="296"/>
        </w:trPr>
        <w:tc>
          <w:tcPr>
            <w:tcW w:w="2900" w:type="dxa"/>
            <w:gridSpan w:val="2"/>
            <w:vAlign w:val="center"/>
          </w:tcPr>
          <w:p w14:paraId="1395E3BC" w14:textId="77777777"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ligion</w:t>
            </w:r>
          </w:p>
        </w:tc>
        <w:tc>
          <w:tcPr>
            <w:tcW w:w="2674" w:type="dxa"/>
            <w:gridSpan w:val="5"/>
          </w:tcPr>
          <w:p w14:paraId="784E4CE1" w14:textId="77777777"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020" w:type="dxa"/>
            <w:gridSpan w:val="2"/>
            <w:vAlign w:val="center"/>
          </w:tcPr>
          <w:p w14:paraId="6EE84CAC" w14:textId="77777777"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Caste:</w:t>
            </w:r>
          </w:p>
        </w:tc>
        <w:tc>
          <w:tcPr>
            <w:tcW w:w="2847" w:type="dxa"/>
            <w:gridSpan w:val="6"/>
          </w:tcPr>
          <w:p w14:paraId="60D242EA" w14:textId="77777777"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0A9E4D42" w14:textId="77777777" w:rsidTr="00FC6F28">
        <w:trPr>
          <w:trHeight w:val="341"/>
        </w:trPr>
        <w:tc>
          <w:tcPr>
            <w:tcW w:w="2900" w:type="dxa"/>
            <w:gridSpan w:val="2"/>
            <w:vAlign w:val="center"/>
          </w:tcPr>
          <w:p w14:paraId="1A93774B" w14:textId="77777777"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tionality</w:t>
            </w:r>
          </w:p>
        </w:tc>
        <w:tc>
          <w:tcPr>
            <w:tcW w:w="2674" w:type="dxa"/>
            <w:gridSpan w:val="5"/>
          </w:tcPr>
          <w:p w14:paraId="26543D1B" w14:textId="77777777"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020" w:type="dxa"/>
            <w:gridSpan w:val="2"/>
            <w:vAlign w:val="center"/>
          </w:tcPr>
          <w:p w14:paraId="08B90BE1" w14:textId="77777777" w:rsidR="00153C42" w:rsidRPr="00BF70E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Blood Group</w:t>
            </w:r>
          </w:p>
        </w:tc>
        <w:tc>
          <w:tcPr>
            <w:tcW w:w="2847" w:type="dxa"/>
            <w:gridSpan w:val="6"/>
          </w:tcPr>
          <w:p w14:paraId="3E096CC3" w14:textId="77777777"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18EF5099" w14:textId="77777777" w:rsidTr="00FC6F28">
        <w:trPr>
          <w:trHeight w:val="278"/>
        </w:trPr>
        <w:tc>
          <w:tcPr>
            <w:tcW w:w="2900" w:type="dxa"/>
            <w:gridSpan w:val="2"/>
            <w:vAlign w:val="center"/>
          </w:tcPr>
          <w:p w14:paraId="76069D56" w14:textId="77777777"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ther Tongue</w:t>
            </w:r>
          </w:p>
        </w:tc>
        <w:tc>
          <w:tcPr>
            <w:tcW w:w="2674" w:type="dxa"/>
            <w:gridSpan w:val="5"/>
          </w:tcPr>
          <w:p w14:paraId="76CEED91" w14:textId="77777777"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020" w:type="dxa"/>
            <w:gridSpan w:val="2"/>
            <w:vAlign w:val="center"/>
          </w:tcPr>
          <w:p w14:paraId="7B7CC14B" w14:textId="77777777"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tate of Domicile</w:t>
            </w:r>
          </w:p>
        </w:tc>
        <w:tc>
          <w:tcPr>
            <w:tcW w:w="2847" w:type="dxa"/>
            <w:gridSpan w:val="6"/>
          </w:tcPr>
          <w:p w14:paraId="7C10508E" w14:textId="77777777"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0CFC535E" w14:textId="77777777" w:rsidTr="00FC6F28">
        <w:trPr>
          <w:trHeight w:val="332"/>
        </w:trPr>
        <w:tc>
          <w:tcPr>
            <w:tcW w:w="2900" w:type="dxa"/>
            <w:gridSpan w:val="2"/>
            <w:vAlign w:val="center"/>
          </w:tcPr>
          <w:p w14:paraId="2FF3BE8C" w14:textId="596AD20C" w:rsidR="00153C42" w:rsidRPr="00BF70EA" w:rsidRDefault="00E4310D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ntegrated MSc. PhD</w:t>
            </w:r>
            <w:r w:rsidR="00ED105D">
              <w:rPr>
                <w:rFonts w:ascii="Arial Rounded MT Bold" w:hAnsi="Arial Rounded MT Bold" w:cs="Arial"/>
                <w:sz w:val="18"/>
                <w:szCs w:val="18"/>
              </w:rPr>
              <w:t xml:space="preserve"> admission number</w:t>
            </w:r>
          </w:p>
        </w:tc>
        <w:tc>
          <w:tcPr>
            <w:tcW w:w="2674" w:type="dxa"/>
            <w:gridSpan w:val="5"/>
          </w:tcPr>
          <w:p w14:paraId="34E1C6D8" w14:textId="77777777"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020" w:type="dxa"/>
            <w:gridSpan w:val="2"/>
            <w:vAlign w:val="center"/>
          </w:tcPr>
          <w:p w14:paraId="549618F8" w14:textId="77777777" w:rsidR="00153C42" w:rsidRPr="00BF70EA" w:rsidRDefault="00653FEF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Department </w:t>
            </w:r>
          </w:p>
        </w:tc>
        <w:tc>
          <w:tcPr>
            <w:tcW w:w="2847" w:type="dxa"/>
            <w:gridSpan w:val="6"/>
          </w:tcPr>
          <w:p w14:paraId="1D48CD65" w14:textId="77777777"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D105D" w:rsidRPr="00BF70EA" w14:paraId="3DAD7693" w14:textId="77777777" w:rsidTr="00FC6F28">
        <w:trPr>
          <w:trHeight w:val="332"/>
        </w:trPr>
        <w:tc>
          <w:tcPr>
            <w:tcW w:w="2900" w:type="dxa"/>
            <w:gridSpan w:val="2"/>
            <w:vAlign w:val="center"/>
          </w:tcPr>
          <w:p w14:paraId="4716EF0D" w14:textId="77777777" w:rsidR="00ED105D" w:rsidRDefault="00ED105D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</w:p>
        </w:tc>
        <w:tc>
          <w:tcPr>
            <w:tcW w:w="2674" w:type="dxa"/>
            <w:gridSpan w:val="5"/>
          </w:tcPr>
          <w:p w14:paraId="55DD9E83" w14:textId="77777777" w:rsidR="00ED105D" w:rsidRPr="00BF70EA" w:rsidRDefault="00ED105D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020" w:type="dxa"/>
            <w:gridSpan w:val="2"/>
            <w:vAlign w:val="center"/>
          </w:tcPr>
          <w:p w14:paraId="3216EACC" w14:textId="407AFB44" w:rsidR="00ED105D" w:rsidRDefault="00ED105D" w:rsidP="00ED105D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Date of joining to </w:t>
            </w:r>
            <w:r w:rsidR="00744675">
              <w:rPr>
                <w:rFonts w:ascii="Arial Rounded MT Bold" w:hAnsi="Arial Rounded MT Bold" w:cs="Arial"/>
                <w:sz w:val="18"/>
                <w:szCs w:val="18"/>
              </w:rPr>
              <w:t>Integrated M.Sc.-PhD program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="00744675">
              <w:rPr>
                <w:rFonts w:ascii="Arial Rounded MT Bold" w:hAnsi="Arial Rounded MT Bold" w:cs="Arial"/>
                <w:sz w:val="18"/>
                <w:szCs w:val="18"/>
              </w:rPr>
              <w:t xml:space="preserve">at </w:t>
            </w:r>
            <w:r w:rsidR="00EE592C"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</w:p>
        </w:tc>
        <w:tc>
          <w:tcPr>
            <w:tcW w:w="2847" w:type="dxa"/>
            <w:gridSpan w:val="6"/>
          </w:tcPr>
          <w:p w14:paraId="343A5A78" w14:textId="77777777" w:rsidR="00ED105D" w:rsidRPr="00BF70EA" w:rsidRDefault="00ED105D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0ACA1B26" w14:textId="77777777" w:rsidTr="00FC6F28">
        <w:trPr>
          <w:trHeight w:val="332"/>
        </w:trPr>
        <w:tc>
          <w:tcPr>
            <w:tcW w:w="2900" w:type="dxa"/>
            <w:gridSpan w:val="2"/>
            <w:vAlign w:val="center"/>
          </w:tcPr>
          <w:p w14:paraId="42AABC18" w14:textId="77777777" w:rsidR="00D92C3A" w:rsidRPr="00BF70E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387F3F">
              <w:rPr>
                <w:rFonts w:ascii="Arial Rounded MT Bold" w:hAnsi="Arial Rounded MT Bold" w:cs="Arial"/>
                <w:sz w:val="18"/>
                <w:szCs w:val="18"/>
              </w:rPr>
              <w:t>Marital Status</w:t>
            </w:r>
          </w:p>
        </w:tc>
        <w:tc>
          <w:tcPr>
            <w:tcW w:w="7541" w:type="dxa"/>
            <w:gridSpan w:val="13"/>
          </w:tcPr>
          <w:p w14:paraId="2AFEC4A1" w14:textId="77777777" w:rsidR="00D92C3A" w:rsidRPr="00BF70E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2CB7" w:rsidRPr="00BF70EA" w14:paraId="533D8F55" w14:textId="77777777" w:rsidTr="00FC6F28">
        <w:trPr>
          <w:trHeight w:val="332"/>
        </w:trPr>
        <w:tc>
          <w:tcPr>
            <w:tcW w:w="2900" w:type="dxa"/>
            <w:gridSpan w:val="2"/>
            <w:vAlign w:val="center"/>
          </w:tcPr>
          <w:p w14:paraId="06803F4C" w14:textId="77777777" w:rsidR="00952CB7" w:rsidRPr="00BF70EA" w:rsidRDefault="00952CB7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Spouse Name </w:t>
            </w:r>
            <w:r w:rsidRPr="00B7286D">
              <w:rPr>
                <w:rFonts w:ascii="Arial Rounded MT Bold" w:hAnsi="Arial Rounded MT Bold" w:cs="Arial"/>
                <w:sz w:val="18"/>
                <w:szCs w:val="18"/>
              </w:rPr>
              <w:t>(If marital status is Married)</w:t>
            </w:r>
          </w:p>
        </w:tc>
        <w:tc>
          <w:tcPr>
            <w:tcW w:w="7541" w:type="dxa"/>
            <w:gridSpan w:val="13"/>
            <w:vAlign w:val="center"/>
          </w:tcPr>
          <w:p w14:paraId="01090CD2" w14:textId="77777777" w:rsidR="00952CB7" w:rsidRPr="00BF70EA" w:rsidRDefault="00952CB7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1F795413" w14:textId="77777777" w:rsidTr="00FC6F28">
        <w:trPr>
          <w:trHeight w:val="332"/>
        </w:trPr>
        <w:tc>
          <w:tcPr>
            <w:tcW w:w="2900" w:type="dxa"/>
            <w:gridSpan w:val="2"/>
            <w:vAlign w:val="center"/>
          </w:tcPr>
          <w:p w14:paraId="7BB08ED0" w14:textId="77777777" w:rsidR="00D92C3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Phone</w:t>
            </w:r>
          </w:p>
        </w:tc>
        <w:tc>
          <w:tcPr>
            <w:tcW w:w="2674" w:type="dxa"/>
            <w:gridSpan w:val="5"/>
            <w:vAlign w:val="center"/>
          </w:tcPr>
          <w:p w14:paraId="3F63AC30" w14:textId="77777777" w:rsidR="00D92C3A" w:rsidRPr="00BF70EA" w:rsidRDefault="00D92C3A" w:rsidP="00952CB7">
            <w:pPr>
              <w:spacing w:before="120" w:after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020" w:type="dxa"/>
            <w:gridSpan w:val="2"/>
            <w:vAlign w:val="center"/>
          </w:tcPr>
          <w:p w14:paraId="6DD17331" w14:textId="77777777" w:rsidR="00D92C3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Email</w:t>
            </w:r>
          </w:p>
        </w:tc>
        <w:tc>
          <w:tcPr>
            <w:tcW w:w="2847" w:type="dxa"/>
            <w:gridSpan w:val="6"/>
          </w:tcPr>
          <w:p w14:paraId="173D2321" w14:textId="77777777" w:rsidR="00D92C3A" w:rsidRPr="00BF70E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3C7AAD89" w14:textId="77777777" w:rsidTr="00FC6F28">
        <w:trPr>
          <w:trHeight w:val="745"/>
        </w:trPr>
        <w:tc>
          <w:tcPr>
            <w:tcW w:w="2900" w:type="dxa"/>
            <w:gridSpan w:val="2"/>
            <w:vAlign w:val="center"/>
          </w:tcPr>
          <w:p w14:paraId="0C9B2164" w14:textId="77777777"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 Address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14:paraId="365CAD8E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41" w:type="dxa"/>
            <w:gridSpan w:val="13"/>
          </w:tcPr>
          <w:p w14:paraId="1C7AEB38" w14:textId="77777777"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29E7386" w14:textId="77777777"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3C2ADA8" w14:textId="77777777"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E8CAE91" w14:textId="77777777"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611D4C7" w14:textId="77777777"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51CC9E9" w14:textId="77777777" w:rsidR="00952CB7" w:rsidRPr="00BF70EA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4E593D2A" w14:textId="77777777" w:rsidTr="00FC6F28">
        <w:trPr>
          <w:trHeight w:val="383"/>
        </w:trPr>
        <w:tc>
          <w:tcPr>
            <w:tcW w:w="2900" w:type="dxa"/>
            <w:gridSpan w:val="2"/>
            <w:vAlign w:val="center"/>
          </w:tcPr>
          <w:p w14:paraId="49603BF5" w14:textId="77777777"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14:paraId="0BE90205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41" w:type="dxa"/>
            <w:gridSpan w:val="13"/>
          </w:tcPr>
          <w:p w14:paraId="04FF2F65" w14:textId="77777777"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CC9E44C" w14:textId="77777777"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84810B2" w14:textId="77777777"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FB57BBD" w14:textId="77777777"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0590442" w14:textId="77777777" w:rsidR="00952CB7" w:rsidRPr="00BF70EA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20548E5" w14:textId="77777777"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FCA48D7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01C12824" w14:textId="77777777" w:rsidTr="00FC6F28">
        <w:trPr>
          <w:trHeight w:val="539"/>
        </w:trPr>
        <w:tc>
          <w:tcPr>
            <w:tcW w:w="2900" w:type="dxa"/>
            <w:gridSpan w:val="2"/>
            <w:vAlign w:val="center"/>
          </w:tcPr>
          <w:p w14:paraId="508C6506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ddress for Correspondence</w:t>
            </w:r>
          </w:p>
        </w:tc>
        <w:tc>
          <w:tcPr>
            <w:tcW w:w="7541" w:type="dxa"/>
            <w:gridSpan w:val="13"/>
          </w:tcPr>
          <w:p w14:paraId="3B77E60C" w14:textId="79A9516E" w:rsidR="00D92C3A" w:rsidRPr="00BF70EA" w:rsidRDefault="00952CB7" w:rsidP="009F5A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091E1D98" wp14:editId="41985B2D">
                      <wp:simplePos x="0" y="0"/>
                      <wp:positionH relativeFrom="column">
                        <wp:posOffset>454660</wp:posOffset>
                      </wp:positionH>
                      <wp:positionV relativeFrom="paragraph">
                        <wp:posOffset>57150</wp:posOffset>
                      </wp:positionV>
                      <wp:extent cx="171450" cy="114300"/>
                      <wp:effectExtent l="0" t="0" r="19050" b="1905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143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B8BD750" id="Rectangle 4" o:spid="_x0000_s1026" style="position:absolute;margin-left:35.8pt;margin-top:4.5pt;width:13.5pt;height:9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" fillcolor="white [3201]" strokecolor="black [3213]" strokeweight="1pt"/>
                  </w:pict>
                </mc:Fallback>
              </mc:AlternateContent>
            </w:r>
            <w:r w:rsidRPr="00BF70EA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436B075E" wp14:editId="7C0689D2">
                      <wp:simplePos x="0" y="0"/>
                      <wp:positionH relativeFrom="column">
                        <wp:posOffset>1978660</wp:posOffset>
                      </wp:positionH>
                      <wp:positionV relativeFrom="paragraph">
                        <wp:posOffset>12065</wp:posOffset>
                      </wp:positionV>
                      <wp:extent cx="171450" cy="114300"/>
                      <wp:effectExtent l="0" t="0" r="19050" b="1905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143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6808214" id="Rectangle 5" o:spid="_x0000_s1026" style="position:absolute;margin-left:155.8pt;margin-top:.95pt;width:13.5pt;height:9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" fillcolor="white [3201]" strokecolor="black [3213]" strokeweight="1pt"/>
                  </w:pict>
                </mc:Fallback>
              </mc:AlternateConten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>Office                                 Residence</w:t>
            </w:r>
          </w:p>
        </w:tc>
      </w:tr>
      <w:tr w:rsidR="00D92C3A" w:rsidRPr="00A04834" w14:paraId="035F6476" w14:textId="77777777" w:rsidTr="00FC6F28">
        <w:trPr>
          <w:gridAfter w:val="1"/>
          <w:wAfter w:w="92" w:type="dxa"/>
          <w:trHeight w:val="512"/>
        </w:trPr>
        <w:tc>
          <w:tcPr>
            <w:tcW w:w="10349" w:type="dxa"/>
            <w:gridSpan w:val="14"/>
            <w:shd w:val="clear" w:color="auto" w:fill="FBE4D5" w:themeFill="accent2" w:themeFillTint="33"/>
          </w:tcPr>
          <w:p w14:paraId="0B3B7760" w14:textId="77777777" w:rsidR="00D92C3A" w:rsidRPr="00A04834" w:rsidRDefault="00D92C3A" w:rsidP="00D92C3A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>Academic Record</w:t>
            </w:r>
            <w:r>
              <w:rPr>
                <w:rFonts w:ascii="Arial Black" w:hAnsi="Arial Black" w:cs="Arial"/>
                <w:sz w:val="24"/>
                <w:szCs w:val="24"/>
              </w:rPr>
              <w:t xml:space="preserve"> 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(</w:t>
            </w:r>
            <w:proofErr w:type="gramStart"/>
            <w:r w:rsidRPr="00A04834">
              <w:rPr>
                <w:rFonts w:ascii="Arial Black" w:hAnsi="Arial Black" w:cs="Arial"/>
                <w:sz w:val="24"/>
                <w:szCs w:val="24"/>
              </w:rPr>
              <w:t>Bachelor’s</w:t>
            </w:r>
            <w:proofErr w:type="gramEnd"/>
            <w:r w:rsidRPr="00A04834">
              <w:rPr>
                <w:rFonts w:ascii="Arial Black" w:hAnsi="Arial Black" w:cs="Arial"/>
                <w:sz w:val="24"/>
                <w:szCs w:val="24"/>
              </w:rPr>
              <w:t xml:space="preserve"> degree onwards)</w:t>
            </w:r>
          </w:p>
        </w:tc>
      </w:tr>
      <w:tr w:rsidR="00D92C3A" w:rsidRPr="00BF70EA" w14:paraId="4306B2F6" w14:textId="77777777" w:rsidTr="00FC6F28">
        <w:trPr>
          <w:gridAfter w:val="1"/>
          <w:wAfter w:w="92" w:type="dxa"/>
          <w:trHeight w:val="383"/>
        </w:trPr>
        <w:tc>
          <w:tcPr>
            <w:tcW w:w="1453" w:type="dxa"/>
          </w:tcPr>
          <w:p w14:paraId="7D9DBA63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xamination Passed</w:t>
            </w:r>
          </w:p>
        </w:tc>
        <w:tc>
          <w:tcPr>
            <w:tcW w:w="1447" w:type="dxa"/>
          </w:tcPr>
          <w:p w14:paraId="270458A9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pecialization</w:t>
            </w:r>
          </w:p>
        </w:tc>
        <w:tc>
          <w:tcPr>
            <w:tcW w:w="2395" w:type="dxa"/>
            <w:gridSpan w:val="3"/>
          </w:tcPr>
          <w:p w14:paraId="6CCA0610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</w:p>
        </w:tc>
        <w:tc>
          <w:tcPr>
            <w:tcW w:w="2299" w:type="dxa"/>
            <w:gridSpan w:val="4"/>
          </w:tcPr>
          <w:p w14:paraId="1D577645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iversity</w:t>
            </w:r>
          </w:p>
        </w:tc>
        <w:tc>
          <w:tcPr>
            <w:tcW w:w="1360" w:type="dxa"/>
            <w:gridSpan w:val="3"/>
          </w:tcPr>
          <w:p w14:paraId="3F61029E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</w:t>
            </w:r>
          </w:p>
        </w:tc>
        <w:tc>
          <w:tcPr>
            <w:tcW w:w="1395" w:type="dxa"/>
            <w:gridSpan w:val="2"/>
          </w:tcPr>
          <w:p w14:paraId="07AE412B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% of Marks obtained</w:t>
            </w:r>
          </w:p>
        </w:tc>
      </w:tr>
      <w:tr w:rsidR="00D92C3A" w:rsidRPr="00BF70EA" w14:paraId="25B5E916" w14:textId="77777777" w:rsidTr="00FC6F28">
        <w:trPr>
          <w:gridAfter w:val="1"/>
          <w:wAfter w:w="92" w:type="dxa"/>
          <w:trHeight w:val="629"/>
        </w:trPr>
        <w:tc>
          <w:tcPr>
            <w:tcW w:w="1453" w:type="dxa"/>
          </w:tcPr>
          <w:p w14:paraId="730C64E0" w14:textId="3D07EE66" w:rsidR="00D92C3A" w:rsidRPr="00BF70EA" w:rsidRDefault="00744675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Bachelors</w:t>
            </w:r>
          </w:p>
        </w:tc>
        <w:tc>
          <w:tcPr>
            <w:tcW w:w="1447" w:type="dxa"/>
          </w:tcPr>
          <w:p w14:paraId="3D86D997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395" w:type="dxa"/>
            <w:gridSpan w:val="3"/>
          </w:tcPr>
          <w:p w14:paraId="79564534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99" w:type="dxa"/>
            <w:gridSpan w:val="4"/>
          </w:tcPr>
          <w:p w14:paraId="7DA9C370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360" w:type="dxa"/>
            <w:gridSpan w:val="3"/>
          </w:tcPr>
          <w:p w14:paraId="74BBA116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395" w:type="dxa"/>
            <w:gridSpan w:val="2"/>
          </w:tcPr>
          <w:p w14:paraId="5D1FBD81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43A02155" w14:textId="77777777" w:rsidTr="00FC6F28">
        <w:trPr>
          <w:gridAfter w:val="1"/>
          <w:wAfter w:w="92" w:type="dxa"/>
          <w:trHeight w:val="620"/>
        </w:trPr>
        <w:tc>
          <w:tcPr>
            <w:tcW w:w="1453" w:type="dxa"/>
          </w:tcPr>
          <w:p w14:paraId="4EBBC80F" w14:textId="2B883070" w:rsidR="00D92C3A" w:rsidRPr="00BF70EA" w:rsidRDefault="00744675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Masters </w:t>
            </w:r>
            <w:r w:rsidR="00791784">
              <w:rPr>
                <w:rFonts w:ascii="Arial Rounded MT Bold" w:hAnsi="Arial Rounded MT Bold" w:cs="Arial"/>
                <w:sz w:val="18"/>
                <w:szCs w:val="18"/>
              </w:rPr>
              <w:t>(during</w:t>
            </w:r>
            <w:r w:rsidR="00EE592C">
              <w:rPr>
                <w:rFonts w:ascii="Arial Rounded MT Bold" w:hAnsi="Arial Rounded MT Bold" w:cs="Arial"/>
                <w:sz w:val="18"/>
                <w:szCs w:val="18"/>
              </w:rPr>
              <w:t xml:space="preserve"> integrated MSc. PhD program)</w:t>
            </w:r>
          </w:p>
        </w:tc>
        <w:tc>
          <w:tcPr>
            <w:tcW w:w="1447" w:type="dxa"/>
          </w:tcPr>
          <w:p w14:paraId="14F6C3D7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395" w:type="dxa"/>
            <w:gridSpan w:val="3"/>
          </w:tcPr>
          <w:p w14:paraId="59C3C128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99" w:type="dxa"/>
            <w:gridSpan w:val="4"/>
          </w:tcPr>
          <w:p w14:paraId="45D60242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360" w:type="dxa"/>
            <w:gridSpan w:val="3"/>
          </w:tcPr>
          <w:p w14:paraId="3E2178F1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395" w:type="dxa"/>
            <w:gridSpan w:val="2"/>
          </w:tcPr>
          <w:p w14:paraId="25297CA9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A04834" w14:paraId="2EE8D5DD" w14:textId="77777777" w:rsidTr="00FC6F28">
        <w:trPr>
          <w:gridAfter w:val="1"/>
          <w:wAfter w:w="92" w:type="dxa"/>
          <w:trHeight w:val="512"/>
        </w:trPr>
        <w:tc>
          <w:tcPr>
            <w:tcW w:w="10349" w:type="dxa"/>
            <w:gridSpan w:val="14"/>
            <w:shd w:val="clear" w:color="auto" w:fill="FBE4D5" w:themeFill="accent2" w:themeFillTint="33"/>
          </w:tcPr>
          <w:p w14:paraId="712B8DB9" w14:textId="046DEDE5" w:rsidR="00D92C3A" w:rsidRPr="00A04834" w:rsidRDefault="00EE592C" w:rsidP="00CA0E0E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rPr>
                <w:rFonts w:ascii="Arial Black" w:hAnsi="Arial Black" w:cs="Arial"/>
                <w:sz w:val="24"/>
                <w:szCs w:val="24"/>
              </w:rPr>
              <w:t xml:space="preserve">Recommendation from institution to proceed to </w:t>
            </w:r>
            <w:r w:rsidR="00CA0E0E">
              <w:rPr>
                <w:rFonts w:ascii="Arial Black" w:hAnsi="Arial Black" w:cs="Arial"/>
                <w:sz w:val="24"/>
                <w:szCs w:val="24"/>
              </w:rPr>
              <w:t xml:space="preserve">PhD </w:t>
            </w:r>
          </w:p>
        </w:tc>
      </w:tr>
      <w:tr w:rsidR="00FC6F28" w:rsidRPr="00BF70EA" w14:paraId="7D8E1872" w14:textId="77777777" w:rsidTr="00FC6F28">
        <w:trPr>
          <w:gridAfter w:val="1"/>
          <w:wAfter w:w="92" w:type="dxa"/>
          <w:trHeight w:val="624"/>
        </w:trPr>
        <w:tc>
          <w:tcPr>
            <w:tcW w:w="5295" w:type="dxa"/>
            <w:gridSpan w:val="5"/>
            <w:vMerge w:val="restart"/>
            <w:vAlign w:val="center"/>
          </w:tcPr>
          <w:p w14:paraId="3561493E" w14:textId="5980134E" w:rsidR="00FC6F28" w:rsidRDefault="00FC6F28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Month and year of evaluation: </w:t>
            </w:r>
          </w:p>
          <w:p w14:paraId="70438DB6" w14:textId="77777777" w:rsidR="00FC6F28" w:rsidRPr="00BF70EA" w:rsidRDefault="00FC6F28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F37CDDD" w14:textId="46560F88" w:rsidR="00FC6F28" w:rsidRDefault="00FC6F28" w:rsidP="00EE592C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Recommendation from institution to be enclosed*</w:t>
            </w:r>
          </w:p>
          <w:p w14:paraId="6AA0762D" w14:textId="7AE18B1F" w:rsidR="00FC6F28" w:rsidRDefault="00FC6F28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8E28E51" w14:textId="77777777" w:rsidR="00FC6F28" w:rsidRPr="00BF70EA" w:rsidRDefault="00FC6F28" w:rsidP="008F7601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5054" w:type="dxa"/>
            <w:gridSpan w:val="9"/>
            <w:vAlign w:val="center"/>
          </w:tcPr>
          <w:p w14:paraId="1B14870F" w14:textId="19AF33DA" w:rsidR="00FC6F28" w:rsidRPr="00BF70EA" w:rsidRDefault="00FC6F28" w:rsidP="00FC6F28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CGPA in masters:</w:t>
            </w:r>
          </w:p>
        </w:tc>
      </w:tr>
      <w:tr w:rsidR="00FC6F28" w:rsidRPr="00BF70EA" w14:paraId="3E1000DF" w14:textId="77777777" w:rsidTr="00540A11">
        <w:trPr>
          <w:gridAfter w:val="1"/>
          <w:wAfter w:w="92" w:type="dxa"/>
          <w:trHeight w:val="623"/>
        </w:trPr>
        <w:tc>
          <w:tcPr>
            <w:tcW w:w="5295" w:type="dxa"/>
            <w:gridSpan w:val="5"/>
            <w:vMerge/>
            <w:vAlign w:val="center"/>
          </w:tcPr>
          <w:p w14:paraId="44E09D26" w14:textId="77777777" w:rsidR="00FC6F28" w:rsidRDefault="00FC6F28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5054" w:type="dxa"/>
            <w:gridSpan w:val="9"/>
            <w:vAlign w:val="center"/>
          </w:tcPr>
          <w:p w14:paraId="77F99D2F" w14:textId="4987C5F3" w:rsidR="00FC6F28" w:rsidRDefault="00FC6F28" w:rsidP="008F760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PhD Course work completed during M.Sc. course: ** Minimum 55 % marks in each course </w:t>
            </w:r>
            <w:r w:rsidR="00231783">
              <w:rPr>
                <w:rFonts w:ascii="Arial Rounded MT Bold" w:hAnsi="Arial Rounded MT Bold" w:cs="Arial"/>
                <w:sz w:val="18"/>
                <w:szCs w:val="18"/>
              </w:rPr>
              <w:t>is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mandatory</w:t>
            </w:r>
          </w:p>
        </w:tc>
      </w:tr>
      <w:tr w:rsidR="00FC6F28" w:rsidRPr="00BF70EA" w14:paraId="50A4F478" w14:textId="77777777" w:rsidTr="00FC6F28">
        <w:trPr>
          <w:gridAfter w:val="1"/>
          <w:wAfter w:w="92" w:type="dxa"/>
          <w:trHeight w:val="623"/>
        </w:trPr>
        <w:tc>
          <w:tcPr>
            <w:tcW w:w="5295" w:type="dxa"/>
            <w:gridSpan w:val="5"/>
            <w:vMerge/>
            <w:vAlign w:val="center"/>
          </w:tcPr>
          <w:p w14:paraId="06FE3AF7" w14:textId="77777777" w:rsidR="00FC6F28" w:rsidRDefault="00FC6F28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98" w:type="dxa"/>
            <w:gridSpan w:val="3"/>
            <w:vAlign w:val="center"/>
          </w:tcPr>
          <w:p w14:paraId="4B695A7B" w14:textId="73ABCB60" w:rsidR="00FC6F28" w:rsidRDefault="00FC6F28" w:rsidP="008F760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r. No</w:t>
            </w:r>
          </w:p>
        </w:tc>
        <w:tc>
          <w:tcPr>
            <w:tcW w:w="1296" w:type="dxa"/>
            <w:gridSpan w:val="2"/>
            <w:vAlign w:val="center"/>
          </w:tcPr>
          <w:p w14:paraId="23C10D2F" w14:textId="4212CFFB" w:rsidR="00FC6F28" w:rsidRDefault="00FC6F28" w:rsidP="008F760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Course Name</w:t>
            </w:r>
          </w:p>
        </w:tc>
        <w:tc>
          <w:tcPr>
            <w:tcW w:w="1410" w:type="dxa"/>
            <w:gridSpan w:val="3"/>
            <w:vAlign w:val="center"/>
          </w:tcPr>
          <w:p w14:paraId="40237826" w14:textId="493355BA" w:rsidR="00FC6F28" w:rsidRDefault="00FC6F28" w:rsidP="008F760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Credits</w:t>
            </w:r>
          </w:p>
        </w:tc>
        <w:tc>
          <w:tcPr>
            <w:tcW w:w="1150" w:type="dxa"/>
            <w:vAlign w:val="center"/>
          </w:tcPr>
          <w:p w14:paraId="6228C1F0" w14:textId="3D0389B9" w:rsidR="00FC6F28" w:rsidRDefault="00FC6F28" w:rsidP="008F760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Grade</w:t>
            </w:r>
          </w:p>
        </w:tc>
      </w:tr>
      <w:tr w:rsidR="00FC6F28" w:rsidRPr="00BF70EA" w14:paraId="03DAAF92" w14:textId="77777777" w:rsidTr="00FC6F28">
        <w:trPr>
          <w:gridAfter w:val="1"/>
          <w:wAfter w:w="92" w:type="dxa"/>
          <w:trHeight w:val="623"/>
        </w:trPr>
        <w:tc>
          <w:tcPr>
            <w:tcW w:w="5295" w:type="dxa"/>
            <w:gridSpan w:val="5"/>
            <w:vMerge/>
            <w:vAlign w:val="center"/>
          </w:tcPr>
          <w:p w14:paraId="24825F5A" w14:textId="77777777" w:rsidR="00FC6F28" w:rsidRDefault="00FC6F28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98" w:type="dxa"/>
            <w:gridSpan w:val="3"/>
            <w:vAlign w:val="center"/>
          </w:tcPr>
          <w:p w14:paraId="3890BA11" w14:textId="77777777" w:rsidR="00FC6F28" w:rsidRDefault="00FC6F28" w:rsidP="008F7601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96" w:type="dxa"/>
            <w:gridSpan w:val="2"/>
            <w:vAlign w:val="center"/>
          </w:tcPr>
          <w:p w14:paraId="233EE4C3" w14:textId="77777777" w:rsidR="00FC6F28" w:rsidRDefault="00FC6F28" w:rsidP="008F7601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10" w:type="dxa"/>
            <w:gridSpan w:val="3"/>
            <w:vAlign w:val="center"/>
          </w:tcPr>
          <w:p w14:paraId="3EDAC45D" w14:textId="77777777" w:rsidR="00FC6F28" w:rsidRDefault="00FC6F28" w:rsidP="008F7601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50" w:type="dxa"/>
            <w:vAlign w:val="center"/>
          </w:tcPr>
          <w:p w14:paraId="69ABEE1D" w14:textId="77777777" w:rsidR="00FC6F28" w:rsidRDefault="00FC6F28" w:rsidP="008F7601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FC6F28" w:rsidRPr="00BF70EA" w14:paraId="24A7F064" w14:textId="77777777" w:rsidTr="00FC6F28">
        <w:trPr>
          <w:gridAfter w:val="1"/>
          <w:wAfter w:w="92" w:type="dxa"/>
          <w:trHeight w:val="623"/>
        </w:trPr>
        <w:tc>
          <w:tcPr>
            <w:tcW w:w="5295" w:type="dxa"/>
            <w:gridSpan w:val="5"/>
            <w:vMerge/>
            <w:vAlign w:val="center"/>
          </w:tcPr>
          <w:p w14:paraId="59EFD8BA" w14:textId="77777777" w:rsidR="00FC6F28" w:rsidRDefault="00FC6F28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98" w:type="dxa"/>
            <w:gridSpan w:val="3"/>
            <w:vAlign w:val="center"/>
          </w:tcPr>
          <w:p w14:paraId="615A2D23" w14:textId="77777777" w:rsidR="00FC6F28" w:rsidRDefault="00FC6F28" w:rsidP="008F7601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96" w:type="dxa"/>
            <w:gridSpan w:val="2"/>
            <w:vAlign w:val="center"/>
          </w:tcPr>
          <w:p w14:paraId="5B828230" w14:textId="77777777" w:rsidR="00FC6F28" w:rsidRDefault="00FC6F28" w:rsidP="008F7601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10" w:type="dxa"/>
            <w:gridSpan w:val="3"/>
            <w:vAlign w:val="center"/>
          </w:tcPr>
          <w:p w14:paraId="38C9498C" w14:textId="77777777" w:rsidR="00FC6F28" w:rsidRDefault="00FC6F28" w:rsidP="008F7601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50" w:type="dxa"/>
            <w:vAlign w:val="center"/>
          </w:tcPr>
          <w:p w14:paraId="1D175F18" w14:textId="77777777" w:rsidR="00FC6F28" w:rsidRDefault="00FC6F28" w:rsidP="008F7601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FC6F28" w:rsidRPr="00BF70EA" w14:paraId="6BA93A9A" w14:textId="77777777" w:rsidTr="00FC6F28">
        <w:trPr>
          <w:gridAfter w:val="1"/>
          <w:wAfter w:w="92" w:type="dxa"/>
          <w:trHeight w:val="623"/>
        </w:trPr>
        <w:tc>
          <w:tcPr>
            <w:tcW w:w="5295" w:type="dxa"/>
            <w:gridSpan w:val="5"/>
            <w:vMerge/>
            <w:vAlign w:val="center"/>
          </w:tcPr>
          <w:p w14:paraId="1277284C" w14:textId="77777777" w:rsidR="00FC6F28" w:rsidRDefault="00FC6F28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98" w:type="dxa"/>
            <w:gridSpan w:val="3"/>
            <w:vAlign w:val="center"/>
          </w:tcPr>
          <w:p w14:paraId="0051AB3A" w14:textId="77777777" w:rsidR="00FC6F28" w:rsidRDefault="00FC6F28" w:rsidP="008F7601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96" w:type="dxa"/>
            <w:gridSpan w:val="2"/>
            <w:vAlign w:val="center"/>
          </w:tcPr>
          <w:p w14:paraId="58228BB6" w14:textId="77777777" w:rsidR="00FC6F28" w:rsidRDefault="00FC6F28" w:rsidP="008F7601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10" w:type="dxa"/>
            <w:gridSpan w:val="3"/>
            <w:vAlign w:val="center"/>
          </w:tcPr>
          <w:p w14:paraId="4056B570" w14:textId="77777777" w:rsidR="00FC6F28" w:rsidRDefault="00FC6F28" w:rsidP="008F7601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50" w:type="dxa"/>
            <w:vAlign w:val="center"/>
          </w:tcPr>
          <w:p w14:paraId="597B5643" w14:textId="77777777" w:rsidR="00FC6F28" w:rsidRDefault="00FC6F28" w:rsidP="008F7601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2E324103" w14:textId="77777777" w:rsidTr="00FC6F28">
        <w:trPr>
          <w:gridAfter w:val="1"/>
          <w:wAfter w:w="92" w:type="dxa"/>
          <w:trHeight w:val="362"/>
        </w:trPr>
        <w:tc>
          <w:tcPr>
            <w:tcW w:w="10349" w:type="dxa"/>
            <w:gridSpan w:val="14"/>
            <w:vAlign w:val="center"/>
          </w:tcPr>
          <w:p w14:paraId="4F4CD0FD" w14:textId="60B978A4" w:rsidR="00D92C3A" w:rsidRDefault="00FC6F28" w:rsidP="00D92C3A">
            <w:pPr>
              <w:jc w:val="center"/>
              <w:rPr>
                <w:rFonts w:ascii="Arial Rounded MT Bold" w:hAnsi="Arial Rounded MT Bold" w:cs="Arial"/>
                <w:i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i/>
                <w:sz w:val="18"/>
                <w:szCs w:val="18"/>
              </w:rPr>
              <w:t>*</w:t>
            </w:r>
            <w:r w:rsidR="008F7601">
              <w:rPr>
                <w:rFonts w:ascii="Arial Rounded MT Bold" w:hAnsi="Arial Rounded MT Bold" w:cs="Arial"/>
                <w:i/>
                <w:sz w:val="18"/>
                <w:szCs w:val="18"/>
              </w:rPr>
              <w:t>Attach the relevant records issued by the Institution</w:t>
            </w:r>
            <w:r w:rsidR="00EE592C">
              <w:rPr>
                <w:rFonts w:ascii="Arial Rounded MT Bold" w:hAnsi="Arial Rounded MT Bold" w:cs="Arial"/>
                <w:i/>
                <w:sz w:val="18"/>
                <w:szCs w:val="18"/>
              </w:rPr>
              <w:t xml:space="preserve"> (</w:t>
            </w:r>
            <w:proofErr w:type="spellStart"/>
            <w:r w:rsidR="00EE592C">
              <w:rPr>
                <w:rFonts w:ascii="Arial Rounded MT Bold" w:hAnsi="Arial Rounded MT Bold" w:cs="Arial"/>
                <w:i/>
                <w:sz w:val="18"/>
                <w:szCs w:val="18"/>
              </w:rPr>
              <w:t>e.g</w:t>
            </w:r>
            <w:proofErr w:type="spellEnd"/>
            <w:r w:rsidR="00EE592C">
              <w:rPr>
                <w:rFonts w:ascii="Arial Rounded MT Bold" w:hAnsi="Arial Rounded MT Bold" w:cs="Arial"/>
                <w:i/>
                <w:sz w:val="18"/>
                <w:szCs w:val="18"/>
              </w:rPr>
              <w:t xml:space="preserve"> recommendation from Academic Advisory Commnitttee) </w:t>
            </w:r>
          </w:p>
          <w:p w14:paraId="634D1082" w14:textId="2106AAB4" w:rsidR="00FC6F28" w:rsidRDefault="00FC6F28" w:rsidP="00D92C3A">
            <w:pPr>
              <w:jc w:val="center"/>
              <w:rPr>
                <w:rFonts w:ascii="Arial Rounded MT Bold" w:hAnsi="Arial Rounded MT Bold" w:cs="Arial"/>
                <w:i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i/>
                <w:sz w:val="18"/>
                <w:szCs w:val="18"/>
              </w:rPr>
              <w:t>** Should be reflected in the</w:t>
            </w:r>
            <w:r w:rsidR="00231783">
              <w:rPr>
                <w:rFonts w:ascii="Arial Rounded MT Bold" w:hAnsi="Arial Rounded MT Bold" w:cs="Arial"/>
                <w:i/>
                <w:sz w:val="18"/>
                <w:szCs w:val="18"/>
              </w:rPr>
              <w:t xml:space="preserve"> M.Sc.</w:t>
            </w:r>
            <w:r>
              <w:rPr>
                <w:rFonts w:ascii="Arial Rounded MT Bold" w:hAnsi="Arial Rounded MT Bold" w:cs="Arial"/>
                <w:i/>
                <w:sz w:val="18"/>
                <w:szCs w:val="18"/>
              </w:rPr>
              <w:t xml:space="preserve"> transcript </w:t>
            </w:r>
          </w:p>
          <w:p w14:paraId="50FA5240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41C89A4C" w14:textId="77777777" w:rsidTr="00FC6F28">
        <w:trPr>
          <w:gridAfter w:val="1"/>
          <w:wAfter w:w="92" w:type="dxa"/>
          <w:trHeight w:val="512"/>
        </w:trPr>
        <w:tc>
          <w:tcPr>
            <w:tcW w:w="10349" w:type="dxa"/>
            <w:gridSpan w:val="14"/>
            <w:vAlign w:val="center"/>
          </w:tcPr>
          <w:p w14:paraId="58F4C8CF" w14:textId="77777777" w:rsidR="00D92C3A" w:rsidRPr="00F4317B" w:rsidRDefault="00742FAC" w:rsidP="00D92C3A">
            <w:pPr>
              <w:jc w:val="center"/>
              <w:rPr>
                <w:rFonts w:ascii="Arial Rounded MT Bold" w:hAnsi="Arial Rounded MT Bold" w:cs="Arial"/>
                <w:i/>
                <w:sz w:val="18"/>
                <w:szCs w:val="18"/>
              </w:rPr>
            </w:pPr>
            <w:r>
              <w:rPr>
                <w:rFonts w:ascii="Arial Black" w:hAnsi="Arial Black" w:cs="Arial"/>
                <w:sz w:val="24"/>
                <w:szCs w:val="24"/>
              </w:rPr>
              <w:t xml:space="preserve">Proposed Research area </w:t>
            </w:r>
          </w:p>
        </w:tc>
      </w:tr>
      <w:tr w:rsidR="00742FAC" w:rsidRPr="00BF70EA" w14:paraId="1ACBFBF8" w14:textId="77777777" w:rsidTr="00FC6F28">
        <w:trPr>
          <w:gridAfter w:val="1"/>
          <w:wAfter w:w="92" w:type="dxa"/>
          <w:trHeight w:val="780"/>
        </w:trPr>
        <w:tc>
          <w:tcPr>
            <w:tcW w:w="10349" w:type="dxa"/>
            <w:gridSpan w:val="14"/>
          </w:tcPr>
          <w:p w14:paraId="5D7232E8" w14:textId="77777777" w:rsidR="00742FAC" w:rsidRPr="00BF70EA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roposed research topic for PhD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  <w:p w14:paraId="0117C9B3" w14:textId="77777777" w:rsidR="00742FAC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8A17C39" w14:textId="77777777" w:rsidR="00742FAC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6273FEB" w14:textId="77777777" w:rsidR="00742FAC" w:rsidRPr="00BF70EA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742FAC" w:rsidRPr="00BF70EA" w14:paraId="190528A3" w14:textId="77777777" w:rsidTr="009F5AB7">
        <w:trPr>
          <w:gridAfter w:val="1"/>
          <w:wAfter w:w="92" w:type="dxa"/>
          <w:trHeight w:val="899"/>
        </w:trPr>
        <w:tc>
          <w:tcPr>
            <w:tcW w:w="4183" w:type="dxa"/>
            <w:gridSpan w:val="4"/>
            <w:tcBorders>
              <w:bottom w:val="single" w:sz="4" w:space="0" w:color="auto"/>
            </w:tcBorders>
          </w:tcPr>
          <w:p w14:paraId="1E8E0FF2" w14:textId="77777777" w:rsidR="00742FAC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epartment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nd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nstitution </w:t>
            </w:r>
          </w:p>
          <w:p w14:paraId="4B0668E4" w14:textId="77777777" w:rsidR="00742FAC" w:rsidRPr="00BF70EA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 which the candidate proposes to work and prepare thesis:</w:t>
            </w:r>
          </w:p>
          <w:p w14:paraId="4FF2D296" w14:textId="77777777" w:rsidR="00742FAC" w:rsidRPr="00BF70EA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6166" w:type="dxa"/>
            <w:gridSpan w:val="10"/>
            <w:tcBorders>
              <w:bottom w:val="single" w:sz="4" w:space="0" w:color="auto"/>
            </w:tcBorders>
          </w:tcPr>
          <w:p w14:paraId="3185A394" w14:textId="77777777" w:rsidR="00742FAC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BA66990" w14:textId="77777777" w:rsidR="00742FAC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A2C855D" w14:textId="77777777" w:rsidR="00742FAC" w:rsidRPr="00BF70EA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742FAC" w:rsidRPr="00BF70EA" w14:paraId="4A53ADCB" w14:textId="77777777" w:rsidTr="00FC6F28">
        <w:trPr>
          <w:gridAfter w:val="1"/>
          <w:wAfter w:w="92" w:type="dxa"/>
          <w:trHeight w:val="362"/>
        </w:trPr>
        <w:tc>
          <w:tcPr>
            <w:tcW w:w="10349" w:type="dxa"/>
            <w:gridSpan w:val="14"/>
            <w:tcBorders>
              <w:bottom w:val="single" w:sz="4" w:space="0" w:color="auto"/>
            </w:tcBorders>
          </w:tcPr>
          <w:p w14:paraId="75F4C5C3" w14:textId="77777777" w:rsidR="00742FAC" w:rsidRPr="00BF70EA" w:rsidRDefault="00742FAC" w:rsidP="00742FAC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</w:tc>
      </w:tr>
      <w:tr w:rsidR="00742FAC" w:rsidRPr="00BF70EA" w14:paraId="426B36FD" w14:textId="77777777" w:rsidTr="00FC6F28">
        <w:trPr>
          <w:gridAfter w:val="1"/>
          <w:wAfter w:w="92" w:type="dxa"/>
          <w:trHeight w:val="1151"/>
        </w:trPr>
        <w:tc>
          <w:tcPr>
            <w:tcW w:w="10349" w:type="dxa"/>
            <w:gridSpan w:val="1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3F2A94" w14:textId="77777777" w:rsidR="00742FAC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D511D79" w14:textId="77777777" w:rsidR="00742FAC" w:rsidRPr="00BF70EA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14:paraId="4BE47D27" w14:textId="77777777" w:rsidR="00742FAC" w:rsidRDefault="00742FAC" w:rsidP="00742FAC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7A224FA" w14:textId="77777777" w:rsidR="00742FAC" w:rsidRDefault="00742FAC" w:rsidP="00742FAC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  <w:p w14:paraId="02BCFD9C" w14:textId="77777777" w:rsidR="00742FAC" w:rsidRDefault="00742FAC" w:rsidP="00742FAC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C25448">
              <w:rPr>
                <w:rFonts w:ascii="Arial Rounded MT Bold" w:hAnsi="Arial Rounded MT Bold" w:cs="Arial"/>
                <w:b/>
                <w:sz w:val="18"/>
                <w:szCs w:val="18"/>
              </w:rPr>
              <w:t>Signature of the Candidate</w:t>
            </w:r>
          </w:p>
          <w:p w14:paraId="275A0D69" w14:textId="77777777" w:rsidR="00742FAC" w:rsidRDefault="00742FAC" w:rsidP="00742FAC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4C1306A" w14:textId="77777777" w:rsidR="00742FAC" w:rsidRPr="00BF70EA" w:rsidRDefault="00742FAC" w:rsidP="00742FAC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</w:tbl>
    <w:p w14:paraId="262951A4" w14:textId="77777777" w:rsidR="00952CB7" w:rsidRDefault="00952CB7" w:rsidP="00D92C3A">
      <w:pPr>
        <w:tabs>
          <w:tab w:val="left" w:pos="7087"/>
        </w:tabs>
        <w:rPr>
          <w:rFonts w:ascii="Arial Rounded MT Bold" w:hAnsi="Arial Rounded MT Bold" w:cs="Arial"/>
          <w:sz w:val="18"/>
          <w:szCs w:val="18"/>
        </w:rPr>
      </w:pPr>
    </w:p>
    <w:p w14:paraId="755C7C1C" w14:textId="77777777" w:rsidR="000F34D9" w:rsidRDefault="000F34D9" w:rsidP="000F34D9">
      <w:pPr>
        <w:pBdr>
          <w:bottom w:val="single" w:sz="6" w:space="1" w:color="auto"/>
        </w:pBdr>
        <w:spacing w:after="0" w:line="276" w:lineRule="auto"/>
        <w:rPr>
          <w:rFonts w:ascii="Arial Rounded MT Bold" w:hAnsi="Arial Rounded MT Bold" w:cs="Arial"/>
          <w:sz w:val="18"/>
          <w:szCs w:val="18"/>
        </w:rPr>
      </w:pPr>
      <w:r>
        <w:rPr>
          <w:rFonts w:ascii="Arial Rounded MT Bold" w:hAnsi="Arial Rounded MT Bold" w:cs="Arial"/>
          <w:sz w:val="18"/>
          <w:szCs w:val="18"/>
        </w:rPr>
        <w:t xml:space="preserve">NOTE: </w:t>
      </w:r>
    </w:p>
    <w:sdt>
      <w:sdtPr>
        <w:rPr>
          <w:sz w:val="20"/>
          <w:szCs w:val="20"/>
        </w:rPr>
        <w:id w:val="196896904"/>
        <w:docPartObj>
          <w:docPartGallery w:val="Page Numbers (Bottom of Page)"/>
          <w:docPartUnique/>
        </w:docPartObj>
      </w:sdtPr>
      <w:sdtEndPr>
        <w:rPr>
          <w:b/>
          <w:noProof/>
        </w:rPr>
      </w:sdtEndPr>
      <w:sdtContent>
        <w:p w14:paraId="781242DE" w14:textId="77777777" w:rsidR="000F34D9" w:rsidRPr="00284F4A" w:rsidRDefault="000F34D9" w:rsidP="000F34D9">
          <w:pPr>
            <w:rPr>
              <w:rFonts w:cstheme="minorHAnsi"/>
              <w:b/>
              <w:sz w:val="20"/>
              <w:szCs w:val="20"/>
              <w:u w:val="single"/>
            </w:rPr>
          </w:pPr>
          <w:r w:rsidRPr="00284F4A">
            <w:rPr>
              <w:rFonts w:cstheme="minorHAnsi"/>
              <w:b/>
              <w:sz w:val="20"/>
              <w:szCs w:val="20"/>
              <w:u w:val="single"/>
            </w:rPr>
            <w:t>Process Flow</w:t>
          </w:r>
        </w:p>
        <w:p w14:paraId="3E3A3EAD" w14:textId="77777777" w:rsidR="00EE592C" w:rsidRDefault="000F34D9" w:rsidP="000F34D9">
          <w:pPr>
            <w:spacing w:after="0" w:line="276" w:lineRule="auto"/>
            <w:rPr>
              <w:rFonts w:cstheme="minorHAnsi"/>
              <w:sz w:val="20"/>
              <w:szCs w:val="20"/>
            </w:rPr>
          </w:pPr>
          <w:r w:rsidRPr="00284F4A">
            <w:rPr>
              <w:rFonts w:cstheme="minorHAnsi"/>
              <w:sz w:val="20"/>
              <w:szCs w:val="20"/>
            </w:rPr>
            <w:t xml:space="preserve">Candidate </w:t>
          </w:r>
          <w:r w:rsidRPr="00284F4A">
            <w:rPr>
              <w:rFonts w:cstheme="minorHAnsi"/>
              <w:sz w:val="20"/>
              <w:szCs w:val="20"/>
            </w:rPr>
            <w:sym w:font="Symbol" w:char="F0AE"/>
          </w:r>
          <w:r w:rsidRPr="00284F4A">
            <w:rPr>
              <w:rFonts w:cstheme="minorHAnsi"/>
              <w:sz w:val="20"/>
              <w:szCs w:val="20"/>
            </w:rPr>
            <w:t xml:space="preserve"> Guide </w:t>
          </w:r>
          <w:r w:rsidRPr="00284F4A">
            <w:rPr>
              <w:rFonts w:cstheme="minorHAnsi"/>
              <w:sz w:val="20"/>
              <w:szCs w:val="20"/>
            </w:rPr>
            <w:sym w:font="Symbol" w:char="F0AE"/>
          </w:r>
          <w:r>
            <w:rPr>
              <w:rFonts w:cstheme="minorHAnsi"/>
              <w:sz w:val="20"/>
              <w:szCs w:val="20"/>
            </w:rPr>
            <w:t xml:space="preserve"> co-guide </w:t>
          </w:r>
          <w:r w:rsidRPr="000F34D9">
            <w:rPr>
              <w:rFonts w:cstheme="minorHAnsi"/>
              <w:sz w:val="20"/>
              <w:szCs w:val="20"/>
            </w:rPr>
            <w:sym w:font="Wingdings" w:char="F0E0"/>
          </w:r>
          <w:r>
            <w:rPr>
              <w:rFonts w:cstheme="minorHAnsi"/>
              <w:sz w:val="20"/>
              <w:szCs w:val="20"/>
            </w:rPr>
            <w:t xml:space="preserve"> HOD</w:t>
          </w:r>
          <w:r w:rsidRPr="00284F4A">
            <w:rPr>
              <w:rFonts w:cstheme="minorHAnsi"/>
              <w:sz w:val="20"/>
              <w:szCs w:val="20"/>
            </w:rPr>
            <w:t xml:space="preserve"> </w:t>
          </w:r>
          <w:r w:rsidRPr="00284F4A">
            <w:rPr>
              <w:rFonts w:cstheme="minorHAnsi"/>
              <w:sz w:val="20"/>
              <w:szCs w:val="20"/>
            </w:rPr>
            <w:sym w:font="Symbol" w:char="F0AE"/>
          </w:r>
          <w:r w:rsidRPr="00284F4A">
            <w:rPr>
              <w:rFonts w:cstheme="minorHAnsi"/>
              <w:sz w:val="20"/>
              <w:szCs w:val="20"/>
            </w:rPr>
            <w:t xml:space="preserve"> </w:t>
          </w:r>
          <w:r>
            <w:rPr>
              <w:rFonts w:cstheme="minorHAnsi"/>
              <w:sz w:val="20"/>
              <w:szCs w:val="20"/>
            </w:rPr>
            <w:t xml:space="preserve">HOI </w:t>
          </w:r>
          <w:r w:rsidRPr="000F34D9">
            <w:rPr>
              <w:rFonts w:cstheme="minorHAnsi"/>
              <w:sz w:val="20"/>
              <w:szCs w:val="20"/>
            </w:rPr>
            <w:sym w:font="Wingdings" w:char="F0E0"/>
          </w:r>
          <w:r>
            <w:rPr>
              <w:rFonts w:cstheme="minorHAnsi"/>
              <w:sz w:val="20"/>
              <w:szCs w:val="20"/>
            </w:rPr>
            <w:t xml:space="preserve"> PhD coordinator </w:t>
          </w:r>
          <w:r w:rsidRPr="000F34D9">
            <w:rPr>
              <w:rFonts w:cstheme="minorHAnsi"/>
              <w:sz w:val="20"/>
              <w:szCs w:val="20"/>
            </w:rPr>
            <w:sym w:font="Wingdings" w:char="F0E0"/>
          </w:r>
          <w:r>
            <w:rPr>
              <w:rFonts w:cstheme="minorHAnsi"/>
              <w:sz w:val="20"/>
              <w:szCs w:val="20"/>
            </w:rPr>
            <w:t xml:space="preserve"> </w:t>
          </w:r>
          <w:r w:rsidRPr="00284F4A">
            <w:rPr>
              <w:rFonts w:cstheme="minorHAnsi"/>
              <w:sz w:val="20"/>
              <w:szCs w:val="20"/>
            </w:rPr>
            <w:t xml:space="preserve">CDS </w:t>
          </w:r>
          <w:r w:rsidRPr="00284F4A">
            <w:rPr>
              <w:rFonts w:cstheme="minorHAnsi"/>
              <w:sz w:val="20"/>
              <w:szCs w:val="20"/>
            </w:rPr>
            <w:sym w:font="Symbol" w:char="F0AE"/>
          </w:r>
          <w:r>
            <w:rPr>
              <w:rFonts w:cstheme="minorHAnsi"/>
              <w:sz w:val="20"/>
              <w:szCs w:val="20"/>
            </w:rPr>
            <w:t xml:space="preserve"> Admissions office</w:t>
          </w:r>
          <w:r w:rsidRPr="00284F4A">
            <w:rPr>
              <w:rFonts w:cstheme="minorHAnsi"/>
              <w:sz w:val="20"/>
              <w:szCs w:val="20"/>
            </w:rPr>
            <w:sym w:font="Symbol" w:char="F0AE"/>
          </w:r>
          <w:r w:rsidRPr="00284F4A">
            <w:rPr>
              <w:rFonts w:cstheme="minorHAnsi"/>
              <w:sz w:val="20"/>
              <w:szCs w:val="20"/>
            </w:rPr>
            <w:t xml:space="preserve"> </w:t>
          </w:r>
          <w:r>
            <w:rPr>
              <w:rFonts w:cstheme="minorHAnsi"/>
              <w:sz w:val="20"/>
              <w:szCs w:val="20"/>
            </w:rPr>
            <w:t xml:space="preserve">CDS </w:t>
          </w:r>
          <w:r w:rsidRPr="00284F4A">
            <w:rPr>
              <w:rFonts w:cstheme="minorHAnsi"/>
              <w:sz w:val="20"/>
              <w:szCs w:val="20"/>
            </w:rPr>
            <w:sym w:font="Symbol" w:char="F0AE"/>
          </w:r>
          <w:r>
            <w:rPr>
              <w:rFonts w:cstheme="minorHAnsi"/>
              <w:sz w:val="20"/>
              <w:szCs w:val="20"/>
            </w:rPr>
            <w:t xml:space="preserve"> </w:t>
          </w:r>
          <w:r w:rsidRPr="00284F4A">
            <w:rPr>
              <w:rFonts w:cstheme="minorHAnsi"/>
              <w:sz w:val="20"/>
              <w:szCs w:val="20"/>
            </w:rPr>
            <w:t xml:space="preserve">HOI / Institution / </w:t>
          </w:r>
          <w:r>
            <w:rPr>
              <w:rFonts w:cstheme="minorHAnsi"/>
              <w:sz w:val="20"/>
              <w:szCs w:val="20"/>
            </w:rPr>
            <w:t>PhD coordinator/</w:t>
          </w:r>
          <w:r w:rsidRPr="00284F4A">
            <w:rPr>
              <w:rFonts w:cstheme="minorHAnsi"/>
              <w:sz w:val="20"/>
              <w:szCs w:val="20"/>
            </w:rPr>
            <w:t>Candidate</w:t>
          </w:r>
        </w:p>
        <w:p w14:paraId="5675555E" w14:textId="77777777" w:rsidR="00EE592C" w:rsidRDefault="00EE592C" w:rsidP="000F34D9">
          <w:pPr>
            <w:spacing w:after="0" w:line="276" w:lineRule="auto"/>
            <w:rPr>
              <w:rFonts w:cstheme="minorHAnsi"/>
              <w:b/>
              <w:sz w:val="20"/>
              <w:szCs w:val="20"/>
            </w:rPr>
          </w:pPr>
        </w:p>
        <w:p w14:paraId="6F9C32DC" w14:textId="5B834831" w:rsidR="000F34D9" w:rsidRPr="00284F4A" w:rsidRDefault="00000000" w:rsidP="000F34D9">
          <w:pPr>
            <w:spacing w:after="0" w:line="276" w:lineRule="auto"/>
            <w:rPr>
              <w:rFonts w:cstheme="minorHAnsi"/>
              <w:b/>
              <w:sz w:val="20"/>
              <w:szCs w:val="20"/>
            </w:rPr>
          </w:pPr>
        </w:p>
      </w:sdtContent>
    </w:sdt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705"/>
        <w:gridCol w:w="4100"/>
        <w:gridCol w:w="1753"/>
        <w:gridCol w:w="1925"/>
        <w:gridCol w:w="1958"/>
      </w:tblGrid>
      <w:tr w:rsidR="00D92C3A" w:rsidRPr="00A04834" w14:paraId="0C8F897B" w14:textId="77777777" w:rsidTr="002B02DF">
        <w:trPr>
          <w:trHeight w:val="362"/>
        </w:trPr>
        <w:tc>
          <w:tcPr>
            <w:tcW w:w="10441" w:type="dxa"/>
            <w:gridSpan w:val="5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14:paraId="565817A2" w14:textId="77777777" w:rsidR="00D92C3A" w:rsidRPr="00A04834" w:rsidRDefault="00D92C3A" w:rsidP="00D92C3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Declaration by the Guide</w:t>
            </w:r>
          </w:p>
        </w:tc>
      </w:tr>
      <w:tr w:rsidR="00D92C3A" w:rsidRPr="00BF70EA" w14:paraId="217973BB" w14:textId="77777777" w:rsidTr="00C25448">
        <w:trPr>
          <w:trHeight w:val="362"/>
        </w:trPr>
        <w:tc>
          <w:tcPr>
            <w:tcW w:w="10441" w:type="dxa"/>
            <w:gridSpan w:val="5"/>
          </w:tcPr>
          <w:p w14:paraId="7999EF2C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Guide:</w:t>
            </w:r>
          </w:p>
        </w:tc>
      </w:tr>
      <w:tr w:rsidR="00D92C3A" w:rsidRPr="00BF70EA" w14:paraId="467A2CF8" w14:textId="77777777" w:rsidTr="00C25448">
        <w:trPr>
          <w:trHeight w:val="362"/>
        </w:trPr>
        <w:tc>
          <w:tcPr>
            <w:tcW w:w="10441" w:type="dxa"/>
            <w:gridSpan w:val="5"/>
          </w:tcPr>
          <w:p w14:paraId="4B599371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</w:p>
        </w:tc>
      </w:tr>
      <w:tr w:rsidR="00D92C3A" w:rsidRPr="00BF70EA" w14:paraId="43815927" w14:textId="77777777" w:rsidTr="00C25448">
        <w:trPr>
          <w:trHeight w:val="362"/>
        </w:trPr>
        <w:tc>
          <w:tcPr>
            <w:tcW w:w="10441" w:type="dxa"/>
            <w:gridSpan w:val="5"/>
          </w:tcPr>
          <w:p w14:paraId="581BF48B" w14:textId="77777777" w:rsidR="00D92C3A" w:rsidRPr="00BF70EA" w:rsidRDefault="00742FAC" w:rsidP="00742FAC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epartment and Institution:</w:t>
            </w:r>
          </w:p>
        </w:tc>
      </w:tr>
      <w:tr w:rsidR="00D92C3A" w:rsidRPr="00BF70EA" w14:paraId="1F595473" w14:textId="77777777" w:rsidTr="00C25448">
        <w:trPr>
          <w:trHeight w:val="362"/>
        </w:trPr>
        <w:tc>
          <w:tcPr>
            <w:tcW w:w="10441" w:type="dxa"/>
            <w:gridSpan w:val="5"/>
          </w:tcPr>
          <w:p w14:paraId="54461325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w:rsidR="00D92C3A" w:rsidRPr="00BF70EA" w14:paraId="25F5AF7D" w14:textId="77777777" w:rsidTr="00C25448">
        <w:trPr>
          <w:trHeight w:val="362"/>
        </w:trPr>
        <w:tc>
          <w:tcPr>
            <w:tcW w:w="10441" w:type="dxa"/>
            <w:gridSpan w:val="5"/>
          </w:tcPr>
          <w:p w14:paraId="410989BB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w:rsidR="00D92C3A" w:rsidRPr="00BF70EA" w14:paraId="656840B3" w14:textId="77777777" w:rsidTr="00C25448">
        <w:trPr>
          <w:trHeight w:val="362"/>
        </w:trPr>
        <w:tc>
          <w:tcPr>
            <w:tcW w:w="10441" w:type="dxa"/>
            <w:gridSpan w:val="5"/>
          </w:tcPr>
          <w:p w14:paraId="5D5A1F1B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enate approval reference numbe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or guide number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D92C3A" w:rsidRPr="00BF70EA" w14:paraId="1A2C156A" w14:textId="77777777" w:rsidTr="00DD0B81">
        <w:trPr>
          <w:trHeight w:val="362"/>
        </w:trPr>
        <w:tc>
          <w:tcPr>
            <w:tcW w:w="10441" w:type="dxa"/>
            <w:gridSpan w:val="5"/>
            <w:vAlign w:val="center"/>
          </w:tcPr>
          <w:p w14:paraId="1C7A4815" w14:textId="77777777" w:rsidR="00D92C3A" w:rsidRPr="00BF70EA" w:rsidRDefault="00D92C3A" w:rsidP="00D92C3A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The students who are presently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tted for PhD cours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with me ar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D92C3A" w:rsidRPr="00BF70EA" w14:paraId="4B49E7C8" w14:textId="77777777" w:rsidTr="00C25448">
        <w:trPr>
          <w:trHeight w:val="362"/>
        </w:trPr>
        <w:tc>
          <w:tcPr>
            <w:tcW w:w="705" w:type="dxa"/>
          </w:tcPr>
          <w:p w14:paraId="283E376F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14:paraId="75E17271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14:paraId="64F04013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14:paraId="6FD70FD0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14:paraId="28868285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w:rsidR="00D92C3A" w:rsidRPr="00BF70EA" w14:paraId="6D59D7FC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6D4DB7B9" w14:textId="77777777"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598E2CC4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3E583F15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5A78E756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6B4FBEDB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5DE227EF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2ABFC546" w14:textId="77777777"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19FFE978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09AC6EAC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371E7A4D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2746B032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1F409E3D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4822D763" w14:textId="77777777"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7BADC974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551654D6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54C16C95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1B6F7DFA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7920C137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0D034967" w14:textId="77777777"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5223B395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3EAD39B0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168AF79F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6C4A4AB4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7E372E32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78A1557C" w14:textId="77777777"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605975A6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63034808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0FEF35DF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66F2731E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337566E2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25F42E60" w14:textId="77777777"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23A3D63E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5F5ED94B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54C30B1B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598DE41F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57B56E8F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39F8BBFA" w14:textId="77777777"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1650316D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1D84E0A4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0DAAB658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6921FB60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0FC396C5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665F583C" w14:textId="77777777"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72C8F266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220835E2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3007D846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3800BF9C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76381FEA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5D7BC7E6" w14:textId="77777777"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70B0B591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463274E9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18BBE497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7B3D3571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3D629327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622D5B8D" w14:textId="77777777"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011E20B2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7BD8F26D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4CD92E6B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42D696C3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70134E68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09B4109E" w14:textId="77777777"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5BEE41E2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5E6255B0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7D7E31ED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6D4E4E00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5B5DBD89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2FB3E817" w14:textId="77777777"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23DB7B05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360B3F4A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6887D6DE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3E4AEC73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47A9B748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363D0EBB" w14:textId="77777777"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5F6AED3B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241BCD59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59A18BCC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257D015B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097F685A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54E919F9" w14:textId="77777777"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0D9656FA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5B936F6A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422610FF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4966D829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4B6CFD0B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77D2F4CC" w14:textId="77777777"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73062779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4E25466A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070B3B49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54EE0CC6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49BF5CB5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2F34652A" w14:textId="77777777"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0819D1C1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61909641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02E11DD9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1142C655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23C3A998" w14:textId="77777777" w:rsidTr="00A769A4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</w:tcPr>
          <w:p w14:paraId="4D547494" w14:textId="77777777"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C093007" w14:textId="77777777"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784435A" w14:textId="07BCA33F"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undertake the </w:t>
            </w:r>
            <w:r w:rsidR="00742FAC">
              <w:rPr>
                <w:rFonts w:ascii="Arial Rounded MT Bold" w:hAnsi="Arial Rounded MT Bold" w:cs="Arial"/>
                <w:sz w:val="18"/>
                <w:szCs w:val="18"/>
              </w:rPr>
              <w:t xml:space="preserve">responsibility of guiding </w:t>
            </w:r>
            <w:r w:rsidR="00EE592C">
              <w:rPr>
                <w:rFonts w:ascii="Arial Rounded MT Bold" w:hAnsi="Arial Rounded MT Bold" w:cs="Arial"/>
                <w:sz w:val="18"/>
                <w:szCs w:val="18"/>
              </w:rPr>
              <w:t>Mr/Ms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14:paraId="3818A01F" w14:textId="13A5183F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for her/</w:t>
            </w:r>
            <w:proofErr w:type="gram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his </w:t>
            </w:r>
            <w:r w:rsidR="00E20C19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D</w:t>
            </w:r>
            <w:proofErr w:type="gram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degree in the proposed field of research.</w:t>
            </w:r>
          </w:p>
        </w:tc>
      </w:tr>
      <w:tr w:rsidR="00D92C3A" w:rsidRPr="00BF70EA" w14:paraId="77E5EEF9" w14:textId="77777777" w:rsidTr="00A769A4">
        <w:trPr>
          <w:trHeight w:val="362"/>
        </w:trPr>
        <w:tc>
          <w:tcPr>
            <w:tcW w:w="10441" w:type="dxa"/>
            <w:gridSpan w:val="5"/>
            <w:tcBorders>
              <w:bottom w:val="nil"/>
            </w:tcBorders>
          </w:tcPr>
          <w:p w14:paraId="244DE803" w14:textId="77777777"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BCA92FB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14:paraId="05758380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8427096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w:rsidR="00D92C3A" w:rsidRPr="00BF70EA" w14:paraId="4932B0D2" w14:textId="77777777" w:rsidTr="00A769A4">
        <w:trPr>
          <w:trHeight w:val="362"/>
        </w:trPr>
        <w:tc>
          <w:tcPr>
            <w:tcW w:w="10441" w:type="dxa"/>
            <w:gridSpan w:val="5"/>
            <w:tcBorders>
              <w:top w:val="nil"/>
            </w:tcBorders>
          </w:tcPr>
          <w:p w14:paraId="4B0DC769" w14:textId="77777777" w:rsidR="00D92C3A" w:rsidRDefault="00D92C3A" w:rsidP="00D92C3A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bookmarkStart w:id="0" w:name="_Hlk88839095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14:paraId="6AA7D1D9" w14:textId="77777777" w:rsidR="00D92C3A" w:rsidRPr="00F04DEF" w:rsidRDefault="00D92C3A" w:rsidP="00D92C3A">
            <w:pPr>
              <w:spacing w:after="40"/>
              <w:ind w:left="518" w:hanging="518"/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</w:pPr>
            <w:r w:rsidRPr="00A75794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AF04DF">
              <w:rPr>
                <w:rFonts w:ascii="Arial Rounded MT Bold" w:hAnsi="Arial Rounded MT Bold" w:cs="Arial"/>
                <w:sz w:val="16"/>
                <w:szCs w:val="18"/>
              </w:rPr>
              <w:t>:</w:t>
            </w:r>
            <w:r w:rsidRPr="00AF04DF">
              <w:rPr>
                <w:rFonts w:ascii="Arial Rounded MT Bold" w:hAnsi="Arial Rounded MT Bold" w:cs="Arial"/>
                <w:sz w:val="16"/>
                <w:szCs w:val="18"/>
              </w:rPr>
              <w:tab/>
            </w:r>
            <w:r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14:paraId="432A4F58" w14:textId="6015C757" w:rsidR="00D92C3A" w:rsidRPr="00AF04DF" w:rsidRDefault="00D92C3A" w:rsidP="00D92C3A">
            <w:pPr>
              <w:spacing w:after="40"/>
              <w:ind w:left="518" w:hanging="518"/>
              <w:rPr>
                <w:rFonts w:ascii="Arial Rounded MT Bold" w:hAnsi="Arial Rounded MT Bold" w:cs="Arial"/>
                <w:sz w:val="16"/>
                <w:szCs w:val="18"/>
                <w:lang w:val="en-US"/>
              </w:rPr>
            </w:pPr>
            <w:r w:rsidRPr="00F04DEF">
              <w:rPr>
                <w:rFonts w:ascii="Arial Rounded MT Bold" w:hAnsi="Arial Rounded MT Bold" w:cs="Arial"/>
                <w:b/>
                <w:sz w:val="16"/>
                <w:szCs w:val="18"/>
              </w:rPr>
              <w:t xml:space="preserve">               </w:t>
            </w:r>
            <w:r w:rsidRPr="00F04DEF">
              <w:rPr>
                <w:rFonts w:ascii="Arial Rounded MT Bold" w:hAnsi="Arial Rounded MT Bold" w:cs="Arial"/>
                <w:bCs/>
                <w:sz w:val="16"/>
                <w:szCs w:val="18"/>
              </w:rPr>
              <w:t>As co-</w:t>
            </w:r>
            <w:r w:rsidRPr="00F04DEF">
              <w:rPr>
                <w:rFonts w:ascii="Arial Rounded MT Bold" w:hAnsi="Arial Rounded MT Bold" w:cs="Arial"/>
                <w:bCs/>
                <w:i/>
                <w:sz w:val="16"/>
                <w:szCs w:val="18"/>
                <w:lang w:val="en-US"/>
              </w:rPr>
              <w:t>guide</w:t>
            </w:r>
            <w:r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 xml:space="preserve"> one </w:t>
            </w:r>
            <w:r w:rsidR="00791784"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>can supervise</w:t>
            </w:r>
            <w:r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 xml:space="preserve"> 2 candidates per academic year and a maximum of 8 candidates at a time.</w:t>
            </w:r>
          </w:p>
        </w:tc>
      </w:tr>
      <w:bookmarkEnd w:id="0"/>
      <w:tr w:rsidR="00D92C3A" w:rsidRPr="00A04834" w14:paraId="417E6FE5" w14:textId="77777777" w:rsidTr="00C25448">
        <w:trPr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</w:tcPr>
          <w:p w14:paraId="38B63790" w14:textId="77777777" w:rsidR="00D92C3A" w:rsidRPr="00A04834" w:rsidRDefault="00D92C3A" w:rsidP="00D92C3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>Declaration by the Co-Guide</w:t>
            </w:r>
          </w:p>
        </w:tc>
      </w:tr>
      <w:tr w:rsidR="00D92C3A" w:rsidRPr="00BF70EA" w14:paraId="119121A8" w14:textId="77777777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14:paraId="2A978334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Co-Guide:</w:t>
            </w:r>
          </w:p>
        </w:tc>
      </w:tr>
      <w:tr w:rsidR="00D92C3A" w:rsidRPr="00BF70EA" w14:paraId="29C28FC0" w14:textId="77777777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14:paraId="07C4F39D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</w:p>
        </w:tc>
      </w:tr>
      <w:tr w:rsidR="00D92C3A" w:rsidRPr="00BF70EA" w14:paraId="71C4A1AE" w14:textId="77777777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14:paraId="281177B1" w14:textId="77777777" w:rsidR="00D92C3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:</w:t>
            </w:r>
          </w:p>
          <w:p w14:paraId="41298AF5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6379B794" w14:textId="77777777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14:paraId="1F7B97C2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w:rsidR="00D92C3A" w:rsidRPr="00BF70EA" w14:paraId="2D44FB6F" w14:textId="77777777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14:paraId="4F849B41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w:rsidR="00D92C3A" w:rsidRPr="00BF70EA" w14:paraId="10A0F357" w14:textId="77777777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14:paraId="4A6E9D9A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enate approval reference numbe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or guide number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D92C3A" w:rsidRPr="00BF70EA" w14:paraId="76B8AEB7" w14:textId="77777777" w:rsidTr="007F5A80">
        <w:trPr>
          <w:trHeight w:val="362"/>
        </w:trPr>
        <w:tc>
          <w:tcPr>
            <w:tcW w:w="10441" w:type="dxa"/>
            <w:gridSpan w:val="5"/>
            <w:vAlign w:val="bottom"/>
          </w:tcPr>
          <w:p w14:paraId="09A414A5" w14:textId="77777777" w:rsidR="00D92C3A" w:rsidRPr="00BF70EA" w:rsidRDefault="00D92C3A" w:rsidP="00D92C3A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The students who are presently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tted for PhD cours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with me ar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D92C3A" w:rsidRPr="00BF70EA" w14:paraId="02F0F4E0" w14:textId="77777777" w:rsidTr="00C25448">
        <w:trPr>
          <w:trHeight w:val="362"/>
        </w:trPr>
        <w:tc>
          <w:tcPr>
            <w:tcW w:w="705" w:type="dxa"/>
          </w:tcPr>
          <w:p w14:paraId="2613AC33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14:paraId="5BC1F4F8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14:paraId="3ADFC322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14:paraId="354DBE8D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14:paraId="029400D7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w:rsidR="00D92C3A" w:rsidRPr="00BF70EA" w14:paraId="03ABB724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70EEF4C4" w14:textId="77777777"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1A30E74E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61266118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1867B3AE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5D64EB82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5FA5D4A4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6D9D9C8B" w14:textId="77777777"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528B70BD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4A70E065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675D6572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0509AFB1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32E4284E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77DB9262" w14:textId="77777777"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3D8BAEA4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32B798EE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4872A3A6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70FCF231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4E0E75D8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75EAFE64" w14:textId="77777777"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532E3C29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2FC6D839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7A61C8B0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145CFACE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37D04BFC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1BCBC47A" w14:textId="77777777"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733D2A19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0C85009D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65754081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5E387AEA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77B5E8A2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4CFFC861" w14:textId="77777777"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0BB7162C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09DA3CCD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145B3B66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0B027101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010ED5A3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18AA94AD" w14:textId="77777777"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63167435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6F74FA68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75B749DC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13997449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1F417363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31267BC6" w14:textId="77777777"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2C671F31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0B246BFD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0F4F8831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79286F44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45274C34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2CF45995" w14:textId="77777777"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351D80F2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47E89942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414C4E8B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276E14F9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11E50765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0FA34621" w14:textId="77777777"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05C60E4C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1A1F36D4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3A8725DA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6DC3F6EE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4D3F2DED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1A5955C8" w14:textId="77777777"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703C93F3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5F04B741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52F71AB2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6CC7EF96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49A4401F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0BD1AE40" w14:textId="77777777"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061675DD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26B463FF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716CF6C4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7C43A1D4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2BE43E4C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3D3CB3B6" w14:textId="77777777"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5CC72DC6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6033EAE8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42C7A84A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008FE8D7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631CC320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6E36BA4E" w14:textId="77777777"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44963FBA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5317AEB1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4E959A43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5C4BCDA3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5B45EFF2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61768574" w14:textId="77777777"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1AEAA363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368AC430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04953A43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6BE8C121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0676D970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2512F28E" w14:textId="77777777"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62EFEAAE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290AFEC9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25DD3C3D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335CB41F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22579525" w14:textId="77777777" w:rsidTr="00925D06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</w:tcPr>
          <w:p w14:paraId="18805ECE" w14:textId="77777777"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FC1B265" w14:textId="77777777"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4E590F4" w14:textId="6CE628A7"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undertake the </w:t>
            </w:r>
            <w:r w:rsidR="00B440EA">
              <w:rPr>
                <w:rFonts w:ascii="Arial Rounded MT Bold" w:hAnsi="Arial Rounded MT Bold" w:cs="Arial"/>
                <w:sz w:val="18"/>
                <w:szCs w:val="18"/>
              </w:rPr>
              <w:t xml:space="preserve">responsibility of guiding </w:t>
            </w:r>
            <w:r w:rsidR="00E4310D">
              <w:rPr>
                <w:rFonts w:ascii="Arial Rounded MT Bold" w:hAnsi="Arial Rounded MT Bold" w:cs="Arial"/>
                <w:sz w:val="18"/>
                <w:szCs w:val="18"/>
              </w:rPr>
              <w:t>Ms/Mr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14:paraId="45F6A653" w14:textId="55D87CF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for her/his PhD degree in the proposed field of research.</w:t>
            </w:r>
          </w:p>
        </w:tc>
      </w:tr>
      <w:tr w:rsidR="00D92C3A" w:rsidRPr="00BF70EA" w14:paraId="098E0474" w14:textId="77777777" w:rsidTr="00925D06">
        <w:trPr>
          <w:trHeight w:val="362"/>
        </w:trPr>
        <w:tc>
          <w:tcPr>
            <w:tcW w:w="10441" w:type="dxa"/>
            <w:gridSpan w:val="5"/>
            <w:tcBorders>
              <w:bottom w:val="nil"/>
            </w:tcBorders>
          </w:tcPr>
          <w:p w14:paraId="150181DD" w14:textId="77777777"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5DFB175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14:paraId="21A7BBDC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ADE9F32" w14:textId="77777777"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w:rsidR="00D92C3A" w:rsidRPr="00BF70EA" w14:paraId="0D31063F" w14:textId="77777777" w:rsidTr="00925D06">
        <w:trPr>
          <w:trHeight w:val="362"/>
        </w:trPr>
        <w:tc>
          <w:tcPr>
            <w:tcW w:w="10441" w:type="dxa"/>
            <w:gridSpan w:val="5"/>
            <w:tcBorders>
              <w:top w:val="nil"/>
            </w:tcBorders>
          </w:tcPr>
          <w:p w14:paraId="284D8DF7" w14:textId="77777777" w:rsidR="00D92C3A" w:rsidRDefault="00D92C3A" w:rsidP="00D92C3A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14:paraId="424BFC92" w14:textId="77777777" w:rsidR="00D92C3A" w:rsidRPr="00653FEF" w:rsidRDefault="00D92C3A" w:rsidP="00D92C3A">
            <w:pPr>
              <w:tabs>
                <w:tab w:val="left" w:pos="7592"/>
              </w:tabs>
              <w:jc w:val="both"/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</w:pPr>
            <w:r w:rsidRPr="00A75794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AF04DF">
              <w:rPr>
                <w:rFonts w:ascii="Arial Rounded MT Bold" w:hAnsi="Arial Rounded MT Bold" w:cs="Arial"/>
                <w:sz w:val="16"/>
                <w:szCs w:val="18"/>
              </w:rPr>
              <w:t>:</w:t>
            </w:r>
            <w:r>
              <w:rPr>
                <w:rFonts w:ascii="Arial Rounded MT Bold" w:hAnsi="Arial Rounded MT Bold" w:cs="Arial"/>
                <w:sz w:val="16"/>
                <w:szCs w:val="18"/>
              </w:rPr>
              <w:t xml:space="preserve">  </w:t>
            </w:r>
            <w:r w:rsidRPr="00653FEF"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14:paraId="78253D95" w14:textId="77777777" w:rsidR="00D92C3A" w:rsidRPr="00653FEF" w:rsidRDefault="00D92C3A" w:rsidP="00D92C3A">
            <w:pPr>
              <w:tabs>
                <w:tab w:val="left" w:pos="7592"/>
              </w:tabs>
              <w:jc w:val="both"/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</w:pPr>
            <w:r w:rsidRPr="00653FEF"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  <w:t xml:space="preserve">            </w:t>
            </w:r>
            <w:r w:rsidRPr="00653FEF">
              <w:rPr>
                <w:rFonts w:ascii="Arial Rounded MT Bold" w:hAnsi="Arial Rounded MT Bold" w:cs="Arial"/>
                <w:bCs/>
                <w:sz w:val="18"/>
                <w:szCs w:val="18"/>
              </w:rPr>
              <w:t>As co-</w:t>
            </w:r>
            <w:r w:rsidRPr="00653FEF">
              <w:rPr>
                <w:rFonts w:ascii="Arial Rounded MT Bold" w:hAnsi="Arial Rounded MT Bold" w:cs="Arial"/>
                <w:bCs/>
                <w:i/>
                <w:sz w:val="18"/>
                <w:szCs w:val="18"/>
                <w:lang w:val="en-US"/>
              </w:rPr>
              <w:t>guide</w:t>
            </w:r>
            <w:r w:rsidRPr="00653FEF"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  <w:t xml:space="preserve"> one can supervise 2 candidates per academic year and a maximum of 8 candidates at a time.</w:t>
            </w:r>
          </w:p>
          <w:p w14:paraId="47B88772" w14:textId="77777777" w:rsidR="00D92C3A" w:rsidRPr="00247A21" w:rsidRDefault="00D92C3A" w:rsidP="00D92C3A">
            <w:pPr>
              <w:tabs>
                <w:tab w:val="left" w:pos="7592"/>
              </w:tabs>
              <w:jc w:val="both"/>
              <w:rPr>
                <w:rFonts w:ascii="Arial Rounded MT Bold" w:hAnsi="Arial Rounded MT Bold" w:cs="Arial"/>
                <w:b/>
                <w:sz w:val="6"/>
                <w:szCs w:val="18"/>
              </w:rPr>
            </w:pPr>
          </w:p>
        </w:tc>
      </w:tr>
      <w:tr w:rsidR="00D92C3A" w:rsidRPr="00A04834" w14:paraId="418C356A" w14:textId="77777777" w:rsidTr="002B02DF">
        <w:trPr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  <w:vAlign w:val="center"/>
          </w:tcPr>
          <w:p w14:paraId="2CC94C98" w14:textId="77777777" w:rsidR="00D92C3A" w:rsidRPr="00A04834" w:rsidRDefault="00D92C3A" w:rsidP="00D92C3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>Recommendation of the Head of the Department</w:t>
            </w:r>
          </w:p>
        </w:tc>
      </w:tr>
      <w:tr w:rsidR="00D92C3A" w:rsidRPr="00BF70EA" w14:paraId="0789EA8F" w14:textId="77777777" w:rsidTr="002B02DF">
        <w:trPr>
          <w:trHeight w:val="362"/>
        </w:trPr>
        <w:tc>
          <w:tcPr>
            <w:tcW w:w="10441" w:type="dxa"/>
            <w:gridSpan w:val="5"/>
            <w:vAlign w:val="center"/>
          </w:tcPr>
          <w:p w14:paraId="3AEA0750" w14:textId="77777777" w:rsidR="00D92C3A" w:rsidRDefault="00D92C3A" w:rsidP="00D92C3A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F275FCE" w14:textId="77777777"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 Department of ___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_ </w:t>
            </w: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</w:t>
            </w:r>
            <w:proofErr w:type="spell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_</w:t>
            </w:r>
          </w:p>
          <w:p w14:paraId="64933036" w14:textId="77777777"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nstitute has adequate facilities for conducting the research </w:t>
            </w:r>
            <w:proofErr w:type="gram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work  by</w:t>
            </w:r>
            <w:proofErr w:type="gramEnd"/>
          </w:p>
          <w:p w14:paraId="7DAD614E" w14:textId="597631A0" w:rsidR="00D92C3A" w:rsidRPr="00BF70EA" w:rsidRDefault="00E4310D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Mr/Ms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>.</w:t>
            </w:r>
            <w:r w:rsidR="00D92C3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</w:t>
            </w:r>
            <w:r w:rsidR="00D92C3A">
              <w:rPr>
                <w:rFonts w:ascii="Arial Rounded MT Bold" w:hAnsi="Arial Rounded MT Bold" w:cs="Arial"/>
                <w:sz w:val="18"/>
                <w:szCs w:val="18"/>
              </w:rPr>
              <w:t>___________________________________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>______</w:t>
            </w:r>
          </w:p>
          <w:p w14:paraId="7F7AD76E" w14:textId="77777777"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 the guidance of D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.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</w:t>
            </w:r>
          </w:p>
          <w:p w14:paraId="26A79EF5" w14:textId="77777777" w:rsidR="00D92C3A" w:rsidRPr="00BF70EA" w:rsidRDefault="00D92C3A" w:rsidP="00D92C3A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3BDC6C91" w14:textId="77777777" w:rsidTr="00D2316E">
        <w:trPr>
          <w:trHeight w:val="362"/>
        </w:trPr>
        <w:tc>
          <w:tcPr>
            <w:tcW w:w="10441" w:type="dxa"/>
            <w:gridSpan w:val="5"/>
          </w:tcPr>
          <w:p w14:paraId="50F82359" w14:textId="07192C62" w:rsidR="00D92C3A" w:rsidRDefault="00D92C3A" w:rsidP="00D92C3A">
            <w:pPr>
              <w:spacing w:before="120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recommend that the candidate may be permitted to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take admission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for PhD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Course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</w:t>
            </w:r>
          </w:p>
          <w:p w14:paraId="5A70FE66" w14:textId="77777777" w:rsidR="00D92C3A" w:rsidRPr="00BF70EA" w:rsidRDefault="00D92C3A" w:rsidP="00D92C3A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nipal Academy of Higher Education.</w:t>
            </w:r>
          </w:p>
        </w:tc>
      </w:tr>
      <w:tr w:rsidR="00D92C3A" w:rsidRPr="00BF70EA" w14:paraId="05C88A03" w14:textId="77777777" w:rsidTr="00114D0C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  <w:vAlign w:val="center"/>
          </w:tcPr>
          <w:p w14:paraId="123DC488" w14:textId="77777777" w:rsidR="00D92C3A" w:rsidRDefault="00D92C3A" w:rsidP="00D92C3A">
            <w:pPr>
              <w:tabs>
                <w:tab w:val="left" w:pos="3431"/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  <w:t>Name:</w:t>
            </w:r>
          </w:p>
          <w:p w14:paraId="66A93E51" w14:textId="77777777" w:rsidR="00D92C3A" w:rsidRPr="00BF70EA" w:rsidRDefault="00D92C3A" w:rsidP="00D92C3A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partment Seal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  <w:t>Sign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tur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</w:tc>
      </w:tr>
      <w:tr w:rsidR="00D92C3A" w:rsidRPr="00BF70EA" w14:paraId="71AA0B6C" w14:textId="77777777" w:rsidTr="00114D0C">
        <w:trPr>
          <w:trHeight w:val="362"/>
        </w:trPr>
        <w:tc>
          <w:tcPr>
            <w:tcW w:w="10441" w:type="dxa"/>
            <w:gridSpan w:val="5"/>
            <w:tcBorders>
              <w:left w:val="nil"/>
              <w:right w:val="nil"/>
            </w:tcBorders>
            <w:vAlign w:val="center"/>
          </w:tcPr>
          <w:p w14:paraId="79634DBC" w14:textId="77777777" w:rsidR="00D92C3A" w:rsidRPr="00BF70EA" w:rsidRDefault="00D92C3A" w:rsidP="00D92C3A">
            <w:pPr>
              <w:tabs>
                <w:tab w:val="left" w:pos="6496"/>
              </w:tabs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A04834" w14:paraId="44E66C5E" w14:textId="77777777" w:rsidTr="002B02DF">
        <w:trPr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  <w:vAlign w:val="center"/>
          </w:tcPr>
          <w:p w14:paraId="23851E41" w14:textId="77777777" w:rsidR="00D92C3A" w:rsidRPr="00A04834" w:rsidRDefault="00D92C3A" w:rsidP="00D92C3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Recommendation of the Head of the Institution</w:t>
            </w:r>
          </w:p>
        </w:tc>
      </w:tr>
      <w:tr w:rsidR="00D92C3A" w:rsidRPr="00BF70EA" w14:paraId="159F0133" w14:textId="77777777" w:rsidTr="00925D06">
        <w:trPr>
          <w:trHeight w:val="362"/>
        </w:trPr>
        <w:tc>
          <w:tcPr>
            <w:tcW w:w="10441" w:type="dxa"/>
            <w:gridSpan w:val="5"/>
            <w:vAlign w:val="center"/>
          </w:tcPr>
          <w:p w14:paraId="56D83A4C" w14:textId="77777777" w:rsidR="00D92C3A" w:rsidRDefault="00D92C3A" w:rsidP="00D92C3A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04161E2" w14:textId="77777777"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 Department of ___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_ </w:t>
            </w: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</w:t>
            </w:r>
            <w:proofErr w:type="spell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_</w:t>
            </w:r>
          </w:p>
          <w:p w14:paraId="2754E0A3" w14:textId="77777777"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nstitute has adequate facilities for conducting the research </w:t>
            </w:r>
            <w:proofErr w:type="gram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work  by</w:t>
            </w:r>
            <w:proofErr w:type="gramEnd"/>
          </w:p>
          <w:p w14:paraId="7E3A9644" w14:textId="1935D479" w:rsidR="00D92C3A" w:rsidRPr="00BF70EA" w:rsidRDefault="00E4310D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Ms/Mr</w:t>
            </w:r>
            <w:r w:rsidR="00D92C3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</w:t>
            </w:r>
            <w:r w:rsidR="00D92C3A">
              <w:rPr>
                <w:rFonts w:ascii="Arial Rounded MT Bold" w:hAnsi="Arial Rounded MT Bold" w:cs="Arial"/>
                <w:sz w:val="18"/>
                <w:szCs w:val="18"/>
              </w:rPr>
              <w:t>___________________________________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>______</w:t>
            </w:r>
          </w:p>
          <w:p w14:paraId="28A3B2BB" w14:textId="77777777"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 the guidance of D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.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</w:t>
            </w:r>
          </w:p>
          <w:p w14:paraId="2B0C6582" w14:textId="77777777"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14:paraId="74A844C0" w14:textId="77777777" w:rsidTr="00925D06">
        <w:trPr>
          <w:trHeight w:val="362"/>
        </w:trPr>
        <w:tc>
          <w:tcPr>
            <w:tcW w:w="10441" w:type="dxa"/>
            <w:gridSpan w:val="5"/>
            <w:vAlign w:val="center"/>
          </w:tcPr>
          <w:p w14:paraId="0FFDB442" w14:textId="7ADE9A1A" w:rsidR="00D92C3A" w:rsidRDefault="00D92C3A" w:rsidP="00D92C3A">
            <w:pPr>
              <w:spacing w:before="120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recommend that the candidate may be permitted to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take admission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for PhD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Cours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under </w:t>
            </w:r>
          </w:p>
          <w:p w14:paraId="12F8FA55" w14:textId="77777777" w:rsidR="00D92C3A" w:rsidRPr="00BF70EA" w:rsidRDefault="00D92C3A" w:rsidP="00D92C3A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nipal Academy of Higher Education.</w:t>
            </w:r>
          </w:p>
        </w:tc>
      </w:tr>
      <w:tr w:rsidR="00D92C3A" w:rsidRPr="00BF70EA" w14:paraId="6FDE65AE" w14:textId="77777777" w:rsidTr="00925D06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  <w:vAlign w:val="center"/>
          </w:tcPr>
          <w:p w14:paraId="76626A97" w14:textId="77777777" w:rsidR="00D92C3A" w:rsidRDefault="00D92C3A" w:rsidP="00D92C3A">
            <w:pPr>
              <w:tabs>
                <w:tab w:val="left" w:pos="3431"/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  <w:t>Name:</w:t>
            </w:r>
          </w:p>
          <w:p w14:paraId="38A011FA" w14:textId="77777777" w:rsidR="00D92C3A" w:rsidRPr="00BF70EA" w:rsidRDefault="00520C7C" w:rsidP="00D92C3A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Seal: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  <w:t>Sign</w:t>
            </w:r>
            <w:r w:rsidR="00D92C3A">
              <w:rPr>
                <w:rFonts w:ascii="Arial Rounded MT Bold" w:hAnsi="Arial Rounded MT Bold" w:cs="Arial"/>
                <w:sz w:val="18"/>
                <w:szCs w:val="18"/>
              </w:rPr>
              <w:t>ature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D92C3A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</w:tc>
      </w:tr>
    </w:tbl>
    <w:p w14:paraId="41EFB773" w14:textId="77777777" w:rsidR="00DE4AE7" w:rsidRDefault="00DE4AE7">
      <w:pPr>
        <w:rPr>
          <w:rFonts w:ascii="Arial Rounded MT Bold" w:hAnsi="Arial Rounded MT Bold" w:cs="Arial"/>
          <w:sz w:val="18"/>
          <w:szCs w:val="18"/>
        </w:rPr>
      </w:pPr>
    </w:p>
    <w:p w14:paraId="245D9EB4" w14:textId="77777777" w:rsidR="00DD63BC" w:rsidRDefault="00DD63BC">
      <w:pPr>
        <w:rPr>
          <w:rFonts w:ascii="Arial Rounded MT Bold" w:hAnsi="Arial Rounded MT Bold" w:cs="Arial"/>
          <w:sz w:val="18"/>
          <w:szCs w:val="18"/>
        </w:rPr>
      </w:pPr>
    </w:p>
    <w:p w14:paraId="369E36C2" w14:textId="77777777" w:rsidR="009D1793" w:rsidRDefault="009D1793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1815"/>
        <w:gridCol w:w="60"/>
        <w:gridCol w:w="2250"/>
        <w:gridCol w:w="75"/>
        <w:gridCol w:w="2456"/>
      </w:tblGrid>
      <w:tr w:rsidR="00B273CB" w:rsidRPr="00D129E8" w14:paraId="06C51B11" w14:textId="77777777" w:rsidTr="00D60D2F">
        <w:tc>
          <w:tcPr>
            <w:tcW w:w="9628" w:type="dxa"/>
            <w:gridSpan w:val="6"/>
            <w:shd w:val="clear" w:color="auto" w:fill="FBE4D5" w:themeFill="accent2" w:themeFillTint="33"/>
          </w:tcPr>
          <w:p w14:paraId="6EA7825F" w14:textId="77777777" w:rsidR="00B273CB" w:rsidRPr="00D129E8" w:rsidRDefault="00B273CB" w:rsidP="00D60D2F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D129E8">
              <w:rPr>
                <w:rFonts w:ascii="Arial Black" w:hAnsi="Arial Black" w:cs="Arial"/>
                <w:sz w:val="24"/>
                <w:szCs w:val="24"/>
              </w:rPr>
              <w:lastRenderedPageBreak/>
              <w:t>PASSPORT and VISA DETAILS</w:t>
            </w:r>
          </w:p>
          <w:p w14:paraId="2B4164CF" w14:textId="77777777" w:rsidR="00B273CB" w:rsidRPr="005E4BB4" w:rsidRDefault="00B273CB" w:rsidP="00D60D2F">
            <w:pPr>
              <w:jc w:val="center"/>
              <w:rPr>
                <w:rFonts w:ascii="Arial Black" w:hAnsi="Arial Black" w:cs="Arial"/>
                <w:sz w:val="20"/>
                <w:szCs w:val="20"/>
              </w:rPr>
            </w:pPr>
            <w:r w:rsidRPr="005E4BB4">
              <w:rPr>
                <w:rFonts w:ascii="Arial Black" w:hAnsi="Arial Black" w:cs="Arial"/>
                <w:sz w:val="20"/>
                <w:szCs w:val="20"/>
              </w:rPr>
              <w:t>(for foreign students only)</w:t>
            </w:r>
          </w:p>
        </w:tc>
      </w:tr>
      <w:tr w:rsidR="00B273CB" w14:paraId="2BC9A4B7" w14:textId="77777777" w:rsidTr="00D60D2F">
        <w:tc>
          <w:tcPr>
            <w:tcW w:w="9628" w:type="dxa"/>
            <w:gridSpan w:val="6"/>
          </w:tcPr>
          <w:p w14:paraId="52AC01B0" w14:textId="77777777" w:rsidR="00B273CB" w:rsidRPr="00A17EE7" w:rsidRDefault="00B273CB" w:rsidP="00D60D2F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PASSPORT DETAILS:</w:t>
            </w:r>
          </w:p>
        </w:tc>
      </w:tr>
      <w:tr w:rsidR="00B273CB" w14:paraId="2E5FEB47" w14:textId="77777777" w:rsidTr="00D60D2F">
        <w:tc>
          <w:tcPr>
            <w:tcW w:w="2972" w:type="dxa"/>
            <w:vAlign w:val="center"/>
          </w:tcPr>
          <w:p w14:paraId="71C0C9E8" w14:textId="77777777"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assport Number:</w:t>
            </w:r>
          </w:p>
        </w:tc>
        <w:tc>
          <w:tcPr>
            <w:tcW w:w="6656" w:type="dxa"/>
            <w:gridSpan w:val="5"/>
          </w:tcPr>
          <w:p w14:paraId="0C0EC9C9" w14:textId="77777777" w:rsidR="00B273CB" w:rsidRDefault="00B273CB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14:paraId="16C75E9D" w14:textId="77777777" w:rsidTr="00D60D2F">
        <w:tc>
          <w:tcPr>
            <w:tcW w:w="2972" w:type="dxa"/>
            <w:vAlign w:val="center"/>
          </w:tcPr>
          <w:p w14:paraId="30D1D2AB" w14:textId="77777777"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6656" w:type="dxa"/>
            <w:gridSpan w:val="5"/>
          </w:tcPr>
          <w:p w14:paraId="7C8BB5B8" w14:textId="77777777" w:rsidR="00B273CB" w:rsidRDefault="00B273CB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14:paraId="28A76C94" w14:textId="77777777" w:rsidTr="00D60D2F">
        <w:tc>
          <w:tcPr>
            <w:tcW w:w="2972" w:type="dxa"/>
            <w:vAlign w:val="center"/>
          </w:tcPr>
          <w:p w14:paraId="79856FCB" w14:textId="77777777"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6656" w:type="dxa"/>
            <w:gridSpan w:val="5"/>
          </w:tcPr>
          <w:p w14:paraId="0F1EB8E2" w14:textId="77777777" w:rsidR="00B273CB" w:rsidRDefault="00B273CB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20C19" w14:paraId="1873D748" w14:textId="77777777" w:rsidTr="00E20C19">
        <w:tc>
          <w:tcPr>
            <w:tcW w:w="2972" w:type="dxa"/>
            <w:vAlign w:val="center"/>
          </w:tcPr>
          <w:p w14:paraId="39FD1F44" w14:textId="77777777" w:rsidR="00E20C19" w:rsidRDefault="00E20C19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1875" w:type="dxa"/>
            <w:gridSpan w:val="2"/>
          </w:tcPr>
          <w:p w14:paraId="3EA541B4" w14:textId="77777777" w:rsidR="00E20C19" w:rsidRDefault="00E20C19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325" w:type="dxa"/>
            <w:gridSpan w:val="2"/>
          </w:tcPr>
          <w:p w14:paraId="64D67399" w14:textId="77777777" w:rsidR="00E20C19" w:rsidRDefault="00E20C19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2456" w:type="dxa"/>
          </w:tcPr>
          <w:p w14:paraId="121DB34A" w14:textId="77777777" w:rsidR="00E20C19" w:rsidRDefault="00E20C19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14:paraId="11B38779" w14:textId="77777777" w:rsidTr="00D60D2F">
        <w:tc>
          <w:tcPr>
            <w:tcW w:w="9628" w:type="dxa"/>
            <w:gridSpan w:val="6"/>
          </w:tcPr>
          <w:p w14:paraId="2F169DE1" w14:textId="77777777" w:rsidR="00B273CB" w:rsidRPr="00A17EE7" w:rsidRDefault="00B273CB" w:rsidP="00D60D2F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VISA DETAILS:</w:t>
            </w:r>
          </w:p>
        </w:tc>
      </w:tr>
      <w:tr w:rsidR="00B273CB" w14:paraId="0E6AFCCA" w14:textId="77777777" w:rsidTr="00D60D2F">
        <w:tc>
          <w:tcPr>
            <w:tcW w:w="2972" w:type="dxa"/>
          </w:tcPr>
          <w:p w14:paraId="2F60F26B" w14:textId="77777777"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ISA Number:</w:t>
            </w:r>
          </w:p>
        </w:tc>
        <w:tc>
          <w:tcPr>
            <w:tcW w:w="6656" w:type="dxa"/>
            <w:gridSpan w:val="5"/>
          </w:tcPr>
          <w:p w14:paraId="3540B4F5" w14:textId="77777777" w:rsidR="00B273CB" w:rsidRDefault="00B273CB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14:paraId="792DF94F" w14:textId="77777777" w:rsidTr="00D60D2F">
        <w:tc>
          <w:tcPr>
            <w:tcW w:w="2972" w:type="dxa"/>
          </w:tcPr>
          <w:p w14:paraId="3970866F" w14:textId="77777777"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6656" w:type="dxa"/>
            <w:gridSpan w:val="5"/>
          </w:tcPr>
          <w:p w14:paraId="2CE21AE1" w14:textId="77777777" w:rsidR="00B273CB" w:rsidRDefault="00B273CB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20C19" w14:paraId="4606E1A8" w14:textId="77777777" w:rsidTr="00C64784">
        <w:tc>
          <w:tcPr>
            <w:tcW w:w="2972" w:type="dxa"/>
          </w:tcPr>
          <w:p w14:paraId="73C24827" w14:textId="77777777" w:rsidR="00E20C19" w:rsidRDefault="00E20C19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6656" w:type="dxa"/>
            <w:gridSpan w:val="5"/>
          </w:tcPr>
          <w:p w14:paraId="7F56F521" w14:textId="77777777" w:rsidR="00E20C19" w:rsidRDefault="00E20C19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20C19" w14:paraId="61D8C4A1" w14:textId="77777777" w:rsidTr="00E20C19">
        <w:tc>
          <w:tcPr>
            <w:tcW w:w="2972" w:type="dxa"/>
          </w:tcPr>
          <w:p w14:paraId="110BCED0" w14:textId="77777777" w:rsidR="00E20C19" w:rsidRDefault="00E20C19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1815" w:type="dxa"/>
          </w:tcPr>
          <w:p w14:paraId="0D09C0CE" w14:textId="77777777" w:rsidR="00E20C19" w:rsidRDefault="00E20C19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310" w:type="dxa"/>
            <w:gridSpan w:val="2"/>
          </w:tcPr>
          <w:p w14:paraId="4A365E00" w14:textId="77777777" w:rsidR="00E20C19" w:rsidRDefault="00E20C19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2531" w:type="dxa"/>
            <w:gridSpan w:val="2"/>
          </w:tcPr>
          <w:p w14:paraId="22C10490" w14:textId="77777777" w:rsidR="00E20C19" w:rsidRDefault="00E20C19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</w:tbl>
    <w:p w14:paraId="53FC36CB" w14:textId="77777777" w:rsidR="00B273CB" w:rsidRDefault="00B273CB" w:rsidP="00B273CB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628"/>
      </w:tblGrid>
      <w:tr w:rsidR="00E20C19" w:rsidRPr="00B440EA" w14:paraId="56C9AE79" w14:textId="77777777" w:rsidTr="00E9257E">
        <w:tc>
          <w:tcPr>
            <w:tcW w:w="9628" w:type="dxa"/>
            <w:shd w:val="clear" w:color="auto" w:fill="FBE4D5" w:themeFill="accent2" w:themeFillTint="33"/>
          </w:tcPr>
          <w:p w14:paraId="0DCEEF94" w14:textId="77777777" w:rsidR="00E20C19" w:rsidRPr="00B440EA" w:rsidRDefault="00E20C19" w:rsidP="00E9257E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B440EA">
              <w:rPr>
                <w:rFonts w:ascii="Arial Black" w:hAnsi="Arial Black" w:cs="Arial"/>
                <w:sz w:val="24"/>
                <w:szCs w:val="24"/>
              </w:rPr>
              <w:t>INSTRUCTIONS</w:t>
            </w:r>
          </w:p>
        </w:tc>
      </w:tr>
      <w:tr w:rsidR="00E20C19" w:rsidRPr="00B440EA" w14:paraId="686AF632" w14:textId="77777777" w:rsidTr="00E9257E">
        <w:tc>
          <w:tcPr>
            <w:tcW w:w="9628" w:type="dxa"/>
          </w:tcPr>
          <w:p w14:paraId="12372A28" w14:textId="77777777" w:rsidR="00E20C19" w:rsidRPr="00B440EA" w:rsidRDefault="00E20C19" w:rsidP="00E9257E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6958FDF8" w14:textId="77777777" w:rsidR="00E20C19" w:rsidRPr="00B440EA" w:rsidRDefault="00E20C19" w:rsidP="00E9257E">
            <w:pPr>
              <w:widowControl w:val="0"/>
              <w:ind w:left="513" w:right="635" w:hanging="285"/>
              <w:jc w:val="both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  <w:t xml:space="preserve"> Application </w:t>
            </w:r>
            <w:r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  <w:t xml:space="preserve">form </w:t>
            </w:r>
            <w:r w:rsidRPr="00B440EA"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  <w:t xml:space="preserve">duly filled must be submitted to the Research </w:t>
            </w:r>
            <w:r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  <w:t xml:space="preserve">/PhD </w:t>
            </w:r>
            <w:r w:rsidRPr="00B440EA"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  <w:t>Coordinator of the respective institution along with the following enclosures:</w:t>
            </w:r>
          </w:p>
          <w:p w14:paraId="16141133" w14:textId="77777777" w:rsidR="00E20C19" w:rsidRPr="00B440EA" w:rsidRDefault="00E20C19" w:rsidP="00E9257E">
            <w:pPr>
              <w:widowControl w:val="0"/>
              <w:ind w:right="635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1AE49FE8" w14:textId="77777777" w:rsidR="00E20C19" w:rsidRPr="00B440EA" w:rsidRDefault="00E20C19" w:rsidP="00E9257E">
            <w:pPr>
              <w:widowControl w:val="0"/>
              <w:numPr>
                <w:ilvl w:val="0"/>
                <w:numId w:val="5"/>
              </w:numPr>
              <w:spacing w:before="68"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ted copy of the </w:t>
            </w:r>
            <w:proofErr w:type="gramStart"/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Bachelor’s</w:t>
            </w:r>
            <w:proofErr w:type="gramEnd"/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</w:t>
            </w: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egree certificate</w:t>
            </w:r>
          </w:p>
          <w:p w14:paraId="4FD73A9B" w14:textId="77777777" w:rsidR="00E20C19" w:rsidRDefault="00E20C19" w:rsidP="00E9257E">
            <w:pPr>
              <w:widowControl w:val="0"/>
              <w:numPr>
                <w:ilvl w:val="0"/>
                <w:numId w:val="5"/>
              </w:numPr>
              <w:spacing w:before="68"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Attested copies of the mark’s cards 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of </w:t>
            </w:r>
            <w:proofErr w:type="gramStart"/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Bachelor’s</w:t>
            </w:r>
            <w:proofErr w:type="gramEnd"/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</w:t>
            </w: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egree</w:t>
            </w:r>
          </w:p>
          <w:p w14:paraId="2907A9BF" w14:textId="3C982938" w:rsidR="00E4310D" w:rsidRPr="00B440EA" w:rsidRDefault="00E4310D" w:rsidP="00E9257E">
            <w:pPr>
              <w:widowControl w:val="0"/>
              <w:numPr>
                <w:ilvl w:val="0"/>
                <w:numId w:val="5"/>
              </w:numPr>
              <w:spacing w:before="68"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Attested copies of marks card of </w:t>
            </w:r>
            <w:proofErr w:type="spellStart"/>
            <w:proofErr w:type="gramStart"/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Masters</w:t>
            </w:r>
            <w:proofErr w:type="spellEnd"/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Degree</w:t>
            </w:r>
            <w:proofErr w:type="gramEnd"/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of Integrated M.Sc. PhD program</w:t>
            </w:r>
          </w:p>
          <w:p w14:paraId="0EF03669" w14:textId="77777777" w:rsidR="00E20C19" w:rsidRPr="00B440EA" w:rsidRDefault="00E20C19" w:rsidP="00E9257E">
            <w:pPr>
              <w:widowControl w:val="0"/>
              <w:numPr>
                <w:ilvl w:val="0"/>
                <w:numId w:val="5"/>
              </w:numPr>
              <w:spacing w:before="68"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Valid photo identity document (Aadhaar)</w:t>
            </w:r>
          </w:p>
          <w:p w14:paraId="3064156A" w14:textId="77777777" w:rsidR="00E20C19" w:rsidRPr="00B440EA" w:rsidRDefault="00E20C19" w:rsidP="00E9257E">
            <w:pPr>
              <w:widowControl w:val="0"/>
              <w:numPr>
                <w:ilvl w:val="0"/>
                <w:numId w:val="5"/>
              </w:num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ffidavit and Newspaper notification details for change of name (if any)</w:t>
            </w:r>
          </w:p>
          <w:p w14:paraId="0A9650FD" w14:textId="0DF317D8" w:rsidR="00E20C19" w:rsidRPr="00B440EA" w:rsidRDefault="00E4310D" w:rsidP="00E9257E">
            <w:pPr>
              <w:widowControl w:val="0"/>
              <w:numPr>
                <w:ilvl w:val="0"/>
                <w:numId w:val="5"/>
              </w:num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Recommendation to ‘Proceed to PhD’ by the committee constituted for the purpose</w:t>
            </w:r>
          </w:p>
          <w:p w14:paraId="77D34CCA" w14:textId="122B966A" w:rsidR="00E20C19" w:rsidRPr="00E4310D" w:rsidRDefault="00E20C19" w:rsidP="0035302F">
            <w:pPr>
              <w:widowControl w:val="0"/>
              <w:numPr>
                <w:ilvl w:val="0"/>
                <w:numId w:val="5"/>
              </w:numPr>
              <w:spacing w:before="68"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E4310D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Use separate co-guide declaration sheet if more than one co-guide has been allotted to the candidate</w:t>
            </w:r>
          </w:p>
          <w:p w14:paraId="0035E4E3" w14:textId="77777777" w:rsidR="00E20C19" w:rsidRPr="00B440EA" w:rsidRDefault="00E20C19" w:rsidP="00E9257E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2E9A838D" w14:textId="77777777" w:rsidR="00E20C19" w:rsidRPr="00B440EA" w:rsidRDefault="00E20C19" w:rsidP="00E9257E">
            <w:pPr>
              <w:widowControl w:val="0"/>
              <w:ind w:right="635"/>
              <w:jc w:val="center"/>
              <w:rPr>
                <w:rFonts w:ascii="Arial Rounded MT Bold" w:hAnsi="Arial Rounded MT Bold" w:cs="Arial"/>
                <w:i/>
                <w:sz w:val="18"/>
                <w:szCs w:val="18"/>
                <w:u w:val="single"/>
              </w:rPr>
            </w:pPr>
            <w:r>
              <w:rPr>
                <w:rFonts w:ascii="Arial Rounded MT Bold" w:hAnsi="Arial Rounded MT Bold" w:cs="Arial"/>
                <w:i/>
                <w:sz w:val="18"/>
                <w:szCs w:val="18"/>
                <w:u w:val="single"/>
              </w:rPr>
              <w:t>Following verification, PhD coordinator to send the h</w:t>
            </w:r>
            <w:r w:rsidRPr="00B440EA">
              <w:rPr>
                <w:rFonts w:ascii="Arial Rounded MT Bold" w:hAnsi="Arial Rounded MT Bold" w:cs="Arial"/>
                <w:i/>
                <w:sz w:val="18"/>
                <w:szCs w:val="18"/>
                <w:u w:val="single"/>
              </w:rPr>
              <w:t>ard copy of all the abo</w:t>
            </w:r>
            <w:r>
              <w:rPr>
                <w:rFonts w:ascii="Arial Rounded MT Bold" w:hAnsi="Arial Rounded MT Bold" w:cs="Arial"/>
                <w:i/>
                <w:sz w:val="18"/>
                <w:szCs w:val="18"/>
                <w:u w:val="single"/>
              </w:rPr>
              <w:t>ve-mentioned documents t</w:t>
            </w:r>
            <w:r w:rsidRPr="00B440EA">
              <w:rPr>
                <w:rFonts w:ascii="Arial Rounded MT Bold" w:hAnsi="Arial Rounded MT Bold" w:cs="Arial"/>
                <w:i/>
                <w:sz w:val="18"/>
                <w:szCs w:val="18"/>
                <w:u w:val="single"/>
              </w:rPr>
              <w:t>o:</w:t>
            </w:r>
          </w:p>
          <w:p w14:paraId="78B57CB5" w14:textId="77777777" w:rsidR="00E20C19" w:rsidRPr="00B440EA" w:rsidRDefault="00E20C19" w:rsidP="00E9257E">
            <w:pPr>
              <w:widowControl w:val="0"/>
              <w:ind w:right="635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657E14BA" w14:textId="77777777" w:rsidR="00E20C19" w:rsidRPr="00B440EA" w:rsidRDefault="00E20C19" w:rsidP="00E9257E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  <w:r w:rsidRPr="00B440E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he Deputy Director</w:t>
            </w:r>
          </w:p>
          <w:p w14:paraId="30EE0FD8" w14:textId="77777777" w:rsidR="00E20C19" w:rsidRPr="00B440EA" w:rsidRDefault="00E20C19" w:rsidP="00E9257E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 xml:space="preserve">Centre for Doctoral Studies, </w:t>
            </w:r>
          </w:p>
          <w:p w14:paraId="37E29701" w14:textId="77777777" w:rsidR="00E20C19" w:rsidRPr="00B440EA" w:rsidRDefault="00E20C19" w:rsidP="00E9257E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Directorate of Research</w:t>
            </w:r>
          </w:p>
          <w:p w14:paraId="0AC7CA6C" w14:textId="77777777" w:rsidR="00E20C19" w:rsidRPr="00B440EA" w:rsidRDefault="00E20C19" w:rsidP="00E9257E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Ground Floor, Advanced Research Centre</w:t>
            </w:r>
          </w:p>
          <w:p w14:paraId="2DAD4888" w14:textId="77777777" w:rsidR="00E20C19" w:rsidRPr="00B440EA" w:rsidRDefault="00E20C19" w:rsidP="00E9257E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 xml:space="preserve">Manipal Academy of Higher Education </w:t>
            </w:r>
            <w:r w:rsidRPr="00B440E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B440E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Manipal-576104 |Karnataka |India</w:t>
            </w:r>
            <w:r w:rsidRPr="00B440E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B440E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Tel: +918202922017</w:t>
            </w:r>
          </w:p>
          <w:p w14:paraId="6BC46531" w14:textId="77777777" w:rsidR="00E20C19" w:rsidRPr="00B440EA" w:rsidRDefault="00E20C19" w:rsidP="00E9257E">
            <w:pPr>
              <w:rPr>
                <w:rFonts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</w:tbl>
    <w:p w14:paraId="6A73BD7E" w14:textId="77777777" w:rsidR="00B273CB" w:rsidRDefault="00B273CB">
      <w:pPr>
        <w:rPr>
          <w:rFonts w:ascii="Arial Rounded MT Bold" w:hAnsi="Arial Rounded MT Bold" w:cs="Arial"/>
          <w:sz w:val="18"/>
          <w:szCs w:val="18"/>
        </w:rPr>
      </w:pPr>
      <w:r>
        <w:rPr>
          <w:rFonts w:ascii="Arial Rounded MT Bold" w:hAnsi="Arial Rounded MT Bold" w:cs="Arial"/>
          <w:sz w:val="18"/>
          <w:szCs w:val="18"/>
        </w:rPr>
        <w:br w:type="page"/>
      </w:r>
    </w:p>
    <w:tbl>
      <w:tblPr>
        <w:tblStyle w:val="TableGrid1"/>
        <w:tblW w:w="0" w:type="auto"/>
        <w:tblInd w:w="5" w:type="dxa"/>
        <w:tblLook w:val="04A0" w:firstRow="1" w:lastRow="0" w:firstColumn="1" w:lastColumn="0" w:noHBand="0" w:noVBand="1"/>
      </w:tblPr>
      <w:tblGrid>
        <w:gridCol w:w="7436"/>
        <w:gridCol w:w="744"/>
        <w:gridCol w:w="720"/>
        <w:gridCol w:w="723"/>
      </w:tblGrid>
      <w:tr w:rsidR="00B440EA" w:rsidRPr="00B440EA" w14:paraId="3B4D8DBA" w14:textId="77777777" w:rsidTr="00E11A10">
        <w:tc>
          <w:tcPr>
            <w:tcW w:w="9623" w:type="dxa"/>
            <w:gridSpan w:val="4"/>
            <w:hideMark/>
          </w:tcPr>
          <w:p w14:paraId="7539891A" w14:textId="77777777" w:rsidR="00B440EA" w:rsidRPr="00B440EA" w:rsidRDefault="00CA0E0E" w:rsidP="00B440EA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lastRenderedPageBreak/>
              <w:t>Verification by PhD coordinator</w:t>
            </w:r>
          </w:p>
        </w:tc>
      </w:tr>
      <w:tr w:rsidR="00B440EA" w:rsidRPr="00B440EA" w14:paraId="4CD8CE2B" w14:textId="77777777" w:rsidTr="00E11A10">
        <w:tc>
          <w:tcPr>
            <w:tcW w:w="7436" w:type="dxa"/>
          </w:tcPr>
          <w:p w14:paraId="2942E5F9" w14:textId="77777777" w:rsidR="00B440EA" w:rsidRPr="00B440EA" w:rsidRDefault="00B440EA" w:rsidP="00B440EA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Documents Verified Status: </w:t>
            </w:r>
          </w:p>
        </w:tc>
        <w:tc>
          <w:tcPr>
            <w:tcW w:w="744" w:type="dxa"/>
          </w:tcPr>
          <w:p w14:paraId="067D4D4A" w14:textId="77777777" w:rsidR="00B440EA" w:rsidRPr="00B440EA" w:rsidRDefault="00B440EA" w:rsidP="00B440EA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720" w:type="dxa"/>
          </w:tcPr>
          <w:p w14:paraId="100ABC78" w14:textId="77777777" w:rsidR="00B440EA" w:rsidRPr="00B440EA" w:rsidRDefault="00B440EA" w:rsidP="00B440EA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  <w:tc>
          <w:tcPr>
            <w:tcW w:w="723" w:type="dxa"/>
          </w:tcPr>
          <w:p w14:paraId="06ECFDFF" w14:textId="77777777" w:rsidR="00B440EA" w:rsidRPr="00B440EA" w:rsidRDefault="00B440EA" w:rsidP="00B440EA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A</w:t>
            </w:r>
          </w:p>
        </w:tc>
      </w:tr>
      <w:tr w:rsidR="00B440EA" w:rsidRPr="00B440EA" w14:paraId="6D797306" w14:textId="77777777" w:rsidTr="00E11A10">
        <w:tc>
          <w:tcPr>
            <w:tcW w:w="7436" w:type="dxa"/>
          </w:tcPr>
          <w:p w14:paraId="346A19BE" w14:textId="77777777"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</w:t>
            </w:r>
            <w:r w:rsidR="00CA0E0E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ed copy of the </w:t>
            </w:r>
            <w:proofErr w:type="gramStart"/>
            <w:r w:rsidR="00CA0E0E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Bachelor’s</w:t>
            </w:r>
            <w:proofErr w:type="gramEnd"/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degree certificate</w:t>
            </w:r>
          </w:p>
        </w:tc>
        <w:tc>
          <w:tcPr>
            <w:tcW w:w="744" w:type="dxa"/>
          </w:tcPr>
          <w:p w14:paraId="656A6ADC" w14:textId="77777777"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3E9255C9" w14:textId="77777777"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14:paraId="0EF1CE06" w14:textId="77777777"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B440EA" w:rsidRPr="00B440EA" w14:paraId="2E3DC688" w14:textId="77777777" w:rsidTr="00E11A10">
        <w:tc>
          <w:tcPr>
            <w:tcW w:w="7436" w:type="dxa"/>
          </w:tcPr>
          <w:p w14:paraId="673EABE2" w14:textId="77777777"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ed copies of the mark’s cards</w:t>
            </w:r>
            <w:r w:rsidR="00CA0E0E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of </w:t>
            </w:r>
            <w:proofErr w:type="gramStart"/>
            <w:r w:rsidR="00CA0E0E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Bachelor’s </w:t>
            </w: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degree</w:t>
            </w:r>
            <w:proofErr w:type="gramEnd"/>
          </w:p>
        </w:tc>
        <w:tc>
          <w:tcPr>
            <w:tcW w:w="744" w:type="dxa"/>
          </w:tcPr>
          <w:p w14:paraId="6A54DCEF" w14:textId="77777777"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54ACA2E0" w14:textId="77777777"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14:paraId="7DF15459" w14:textId="77777777"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E4310D" w:rsidRPr="00B440EA" w14:paraId="59573AA0" w14:textId="77777777" w:rsidTr="00E11A10">
        <w:tc>
          <w:tcPr>
            <w:tcW w:w="7436" w:type="dxa"/>
          </w:tcPr>
          <w:p w14:paraId="7ADAE055" w14:textId="23B9DAB0" w:rsidR="00853A2B" w:rsidRPr="00B440EA" w:rsidRDefault="00E4310D" w:rsidP="00AA1273">
            <w:pPr>
              <w:widowControl w:val="0"/>
              <w:spacing w:before="68"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Attested copies of marks card of </w:t>
            </w:r>
            <w:proofErr w:type="spellStart"/>
            <w:proofErr w:type="gramStart"/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Masters</w:t>
            </w:r>
            <w:proofErr w:type="spellEnd"/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Degree</w:t>
            </w:r>
            <w:proofErr w:type="gramEnd"/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(minimum CGPA of 7.5)</w:t>
            </w:r>
          </w:p>
        </w:tc>
        <w:tc>
          <w:tcPr>
            <w:tcW w:w="744" w:type="dxa"/>
          </w:tcPr>
          <w:p w14:paraId="39DD2746" w14:textId="77777777" w:rsidR="00E4310D" w:rsidRPr="00B440EA" w:rsidRDefault="00E4310D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74386EC9" w14:textId="77777777" w:rsidR="00E4310D" w:rsidRPr="00B440EA" w:rsidRDefault="00E4310D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14:paraId="33FF045D" w14:textId="77777777" w:rsidR="00E4310D" w:rsidRPr="00B440EA" w:rsidRDefault="00E4310D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AA1273" w:rsidRPr="00B440EA" w14:paraId="6F6D88A3" w14:textId="77777777" w:rsidTr="00E11A10">
        <w:tc>
          <w:tcPr>
            <w:tcW w:w="7436" w:type="dxa"/>
          </w:tcPr>
          <w:p w14:paraId="3C91FBD4" w14:textId="1C813423" w:rsidR="00AA1273" w:rsidRDefault="00AA1273" w:rsidP="00E4310D">
            <w:pPr>
              <w:widowControl w:val="0"/>
              <w:spacing w:before="68"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55 % marks in </w:t>
            </w:r>
            <w:proofErr w:type="gramStart"/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Master’s</w:t>
            </w:r>
            <w:proofErr w:type="gramEnd"/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courses transferred to PhD course work requirement</w:t>
            </w:r>
          </w:p>
        </w:tc>
        <w:tc>
          <w:tcPr>
            <w:tcW w:w="744" w:type="dxa"/>
          </w:tcPr>
          <w:p w14:paraId="4776C1F1" w14:textId="77777777" w:rsidR="00AA1273" w:rsidRPr="00B440EA" w:rsidRDefault="00AA1273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31FB10CB" w14:textId="77777777" w:rsidR="00AA1273" w:rsidRPr="00B440EA" w:rsidRDefault="00AA1273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14:paraId="07C01836" w14:textId="77777777" w:rsidR="00AA1273" w:rsidRPr="00B440EA" w:rsidRDefault="00AA1273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B440EA" w:rsidRPr="00B440EA" w14:paraId="689219D1" w14:textId="77777777" w:rsidTr="00E11A10">
        <w:tc>
          <w:tcPr>
            <w:tcW w:w="7436" w:type="dxa"/>
          </w:tcPr>
          <w:p w14:paraId="12F60DF9" w14:textId="77777777"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Valid photo identity document (Aadhaar)</w:t>
            </w:r>
          </w:p>
        </w:tc>
        <w:tc>
          <w:tcPr>
            <w:tcW w:w="744" w:type="dxa"/>
          </w:tcPr>
          <w:p w14:paraId="0482D6A3" w14:textId="77777777"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2A70E224" w14:textId="77777777"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14:paraId="47A03806" w14:textId="77777777"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B440EA" w:rsidRPr="00B440EA" w14:paraId="583C2363" w14:textId="77777777" w:rsidTr="00E11A10">
        <w:tc>
          <w:tcPr>
            <w:tcW w:w="7436" w:type="dxa"/>
          </w:tcPr>
          <w:p w14:paraId="47F54662" w14:textId="77777777"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ffidavit for change of name (if any)</w:t>
            </w:r>
          </w:p>
        </w:tc>
        <w:tc>
          <w:tcPr>
            <w:tcW w:w="744" w:type="dxa"/>
          </w:tcPr>
          <w:p w14:paraId="279A072D" w14:textId="77777777"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5B122090" w14:textId="77777777"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14:paraId="61781EA2" w14:textId="77777777"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B440EA" w:rsidRPr="00B440EA" w14:paraId="70243C08" w14:textId="77777777" w:rsidTr="00E11A10">
        <w:tc>
          <w:tcPr>
            <w:tcW w:w="7436" w:type="dxa"/>
          </w:tcPr>
          <w:p w14:paraId="16267472" w14:textId="39C3ECE8" w:rsidR="00B440EA" w:rsidRPr="00B440EA" w:rsidRDefault="00E4310D" w:rsidP="00E4310D">
            <w:pPr>
              <w:widowControl w:val="0"/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Recommendation to Proceed to PhD by the committee constituted for the purpose</w:t>
            </w:r>
          </w:p>
        </w:tc>
        <w:tc>
          <w:tcPr>
            <w:tcW w:w="744" w:type="dxa"/>
          </w:tcPr>
          <w:p w14:paraId="5C4DE6F8" w14:textId="77777777"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33A2A2B8" w14:textId="77777777"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14:paraId="01493288" w14:textId="77777777"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B440EA" w:rsidRPr="00B440EA" w14:paraId="5B72A00C" w14:textId="77777777" w:rsidTr="00E11A10">
        <w:trPr>
          <w:trHeight w:val="269"/>
        </w:trPr>
        <w:tc>
          <w:tcPr>
            <w:tcW w:w="7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DFF3F" w14:textId="77777777" w:rsidR="00B440EA" w:rsidRPr="00B440EA" w:rsidRDefault="00B440EA" w:rsidP="00B440EA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Guide</w:t>
            </w:r>
            <w:r w:rsidR="00386ECF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has &lt; 8 candidates admitted with him</w:t>
            </w: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5F392" w14:textId="77777777"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E0027" w14:textId="77777777"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8C963" w14:textId="77777777"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B440EA" w:rsidRPr="00B440EA" w14:paraId="6D274EA6" w14:textId="77777777" w:rsidTr="00E11A10">
        <w:tc>
          <w:tcPr>
            <w:tcW w:w="7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68F79" w14:textId="77777777" w:rsidR="00B440EA" w:rsidRPr="00B440EA" w:rsidRDefault="00B440EA" w:rsidP="00B440EA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Co-Guide</w:t>
            </w:r>
            <w:r w:rsidR="00386ECF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is co-guiding &lt; 8 candidates </w:t>
            </w: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AC8CE" w14:textId="77777777"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67B5A" w14:textId="77777777"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6F08E" w14:textId="77777777"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</w:tbl>
    <w:p w14:paraId="1801390F" w14:textId="77777777" w:rsidR="00E11A10" w:rsidRDefault="00E11A10" w:rsidP="00B440EA">
      <w:pPr>
        <w:rPr>
          <w:rFonts w:ascii="Arial" w:hAnsi="Arial" w:cs="Arial"/>
        </w:rPr>
      </w:pPr>
    </w:p>
    <w:p w14:paraId="01F6A695" w14:textId="77777777" w:rsidR="00685998" w:rsidRPr="00B440EA" w:rsidRDefault="00685998" w:rsidP="00B440EA">
      <w:pPr>
        <w:rPr>
          <w:rFonts w:ascii="Arial" w:hAnsi="Arial" w:cs="Arial"/>
        </w:rPr>
      </w:pPr>
      <w:r w:rsidRPr="00685998">
        <w:rPr>
          <w:rFonts w:ascii="Arial" w:hAnsi="Arial" w:cs="Arial"/>
        </w:rPr>
        <w:t xml:space="preserve">Remarks if any: </w:t>
      </w:r>
    </w:p>
    <w:p w14:paraId="6E614318" w14:textId="77777777" w:rsidR="00B440EA" w:rsidRDefault="00B440EA">
      <w:pPr>
        <w:rPr>
          <w:rFonts w:ascii="Arial Rounded MT Bold" w:hAnsi="Arial Rounded MT Bold" w:cs="Arial"/>
          <w:sz w:val="18"/>
          <w:szCs w:val="18"/>
        </w:rPr>
      </w:pPr>
    </w:p>
    <w:p w14:paraId="2457ECEE" w14:textId="77777777" w:rsidR="00886F12" w:rsidRDefault="00886F12">
      <w:pPr>
        <w:rPr>
          <w:rFonts w:ascii="Arial Rounded MT Bold" w:hAnsi="Arial Rounded MT Bold" w:cs="Arial"/>
          <w:sz w:val="18"/>
          <w:szCs w:val="18"/>
        </w:rPr>
      </w:pPr>
    </w:p>
    <w:p w14:paraId="5C291E95" w14:textId="77777777" w:rsidR="00B440EA" w:rsidRDefault="00386ECF">
      <w:pPr>
        <w:rPr>
          <w:rFonts w:ascii="Arial Rounded MT Bold" w:hAnsi="Arial Rounded MT Bold" w:cs="Arial"/>
          <w:sz w:val="18"/>
          <w:szCs w:val="18"/>
        </w:rPr>
      </w:pPr>
      <w:r>
        <w:rPr>
          <w:rFonts w:ascii="Arial Rounded MT Bold" w:hAnsi="Arial Rounded MT Bold" w:cs="Arial"/>
          <w:sz w:val="18"/>
          <w:szCs w:val="18"/>
        </w:rPr>
        <w:t>Date:                                                                                                                             Name and Signature of PhD coordina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41"/>
        <w:gridCol w:w="1104"/>
        <w:gridCol w:w="1083"/>
      </w:tblGrid>
      <w:tr w:rsidR="00CB537A" w:rsidRPr="00DE5819" w14:paraId="2C89A9DC" w14:textId="77777777" w:rsidTr="00CB537A">
        <w:tc>
          <w:tcPr>
            <w:tcW w:w="9628" w:type="dxa"/>
            <w:gridSpan w:val="3"/>
            <w:hideMark/>
          </w:tcPr>
          <w:p w14:paraId="308715D8" w14:textId="77777777" w:rsidR="00DE5819" w:rsidRPr="00DE5819" w:rsidRDefault="00DE5819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</w:p>
          <w:p w14:paraId="495DBF88" w14:textId="77777777" w:rsidR="00CB537A" w:rsidRPr="00DE5819" w:rsidRDefault="00AA5F3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  <w:r w:rsidRPr="00DE5819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 xml:space="preserve">FOR </w:t>
            </w:r>
            <w:r w:rsidR="00386ECF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 xml:space="preserve">CDS </w:t>
            </w: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OFFICE U</w:t>
            </w:r>
            <w:r w:rsidRPr="00DE5819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SE ONLY</w:t>
            </w:r>
          </w:p>
        </w:tc>
      </w:tr>
      <w:tr w:rsidR="00730CDE" w14:paraId="19A01A43" w14:textId="77777777" w:rsidTr="00CC125E">
        <w:trPr>
          <w:trHeight w:val="530"/>
        </w:trPr>
        <w:tc>
          <w:tcPr>
            <w:tcW w:w="9628" w:type="dxa"/>
            <w:gridSpan w:val="3"/>
          </w:tcPr>
          <w:p w14:paraId="38463484" w14:textId="77777777" w:rsidR="00730CDE" w:rsidRDefault="00730CDE" w:rsidP="00CC125E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pplication Number:</w:t>
            </w:r>
          </w:p>
          <w:p w14:paraId="78596C63" w14:textId="77777777" w:rsidR="00730CDE" w:rsidRDefault="00730CDE" w:rsidP="00730CDE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B537A" w14:paraId="34686E3B" w14:textId="77777777" w:rsidTr="00CC4AF3">
        <w:trPr>
          <w:trHeight w:val="530"/>
        </w:trPr>
        <w:tc>
          <w:tcPr>
            <w:tcW w:w="9628" w:type="dxa"/>
            <w:gridSpan w:val="3"/>
          </w:tcPr>
          <w:p w14:paraId="2E1C3F67" w14:textId="77777777" w:rsidR="00CB537A" w:rsidRDefault="00CB537A" w:rsidP="00CC4AF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Admission number: </w:t>
            </w:r>
          </w:p>
          <w:p w14:paraId="0CB91BB4" w14:textId="77777777" w:rsidR="00730CDE" w:rsidRDefault="00730CDE" w:rsidP="00CC4AF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6F12" w14:paraId="77DEA3EE" w14:textId="77777777" w:rsidTr="00886F12">
        <w:tc>
          <w:tcPr>
            <w:tcW w:w="7441" w:type="dxa"/>
          </w:tcPr>
          <w:p w14:paraId="25599CDC" w14:textId="77777777" w:rsidR="00886F12" w:rsidRPr="00CC4AF3" w:rsidRDefault="00886F12" w:rsidP="00820C65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</w:tc>
        <w:tc>
          <w:tcPr>
            <w:tcW w:w="1104" w:type="dxa"/>
          </w:tcPr>
          <w:p w14:paraId="79E36C13" w14:textId="77777777" w:rsidR="00886F12" w:rsidRDefault="00886F12" w:rsidP="00CC4AF3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1083" w:type="dxa"/>
          </w:tcPr>
          <w:p w14:paraId="24B61209" w14:textId="77777777" w:rsidR="00886F12" w:rsidRDefault="00886F12" w:rsidP="00886F12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886F12" w14:paraId="6BCBBAD1" w14:textId="77777777" w:rsidTr="001B4062">
        <w:tc>
          <w:tcPr>
            <w:tcW w:w="9628" w:type="dxa"/>
            <w:gridSpan w:val="3"/>
          </w:tcPr>
          <w:p w14:paraId="3343D84C" w14:textId="77777777" w:rsidR="00886F12" w:rsidRDefault="00886F12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Remarks by office: </w:t>
            </w:r>
          </w:p>
          <w:p w14:paraId="4CCDB8BF" w14:textId="77777777" w:rsidR="00E20C19" w:rsidRDefault="00E20C19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0B3548C3" w14:textId="77777777" w:rsidR="00E20C19" w:rsidRDefault="00E20C19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16351E5C" w14:textId="77777777" w:rsidR="00886F12" w:rsidRDefault="00886F12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0EDA67C5" w14:textId="77777777" w:rsidR="00886F12" w:rsidRDefault="00886F12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te:                                                                                                                                             Signature</w:t>
            </w:r>
          </w:p>
        </w:tc>
      </w:tr>
      <w:tr w:rsidR="00886F12" w14:paraId="5FA7376C" w14:textId="77777777" w:rsidTr="00F85D46">
        <w:tc>
          <w:tcPr>
            <w:tcW w:w="9628" w:type="dxa"/>
            <w:gridSpan w:val="3"/>
          </w:tcPr>
          <w:p w14:paraId="01CAE45B" w14:textId="3DF6F59B" w:rsidR="00886F12" w:rsidRPr="00886F12" w:rsidRDefault="00886F12" w:rsidP="00886F12">
            <w:pPr>
              <w:spacing w:line="360" w:lineRule="auto"/>
              <w:jc w:val="center"/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</w:pPr>
            <w:r w:rsidRPr="00886F12"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  <w:t xml:space="preserve">VERIFICATION BY </w:t>
            </w:r>
            <w:r w:rsidR="00E4310D"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  <w:t xml:space="preserve">DESIGNATED CDS STAFF </w:t>
            </w:r>
          </w:p>
        </w:tc>
      </w:tr>
      <w:tr w:rsidR="00886F12" w14:paraId="1A0CD773" w14:textId="77777777" w:rsidTr="009E5973">
        <w:tc>
          <w:tcPr>
            <w:tcW w:w="7441" w:type="dxa"/>
          </w:tcPr>
          <w:p w14:paraId="2D060533" w14:textId="77777777" w:rsidR="00886F12" w:rsidRPr="00CC4AF3" w:rsidRDefault="00886F12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</w:tc>
        <w:tc>
          <w:tcPr>
            <w:tcW w:w="1104" w:type="dxa"/>
          </w:tcPr>
          <w:p w14:paraId="5B0253A3" w14:textId="77777777" w:rsidR="00886F12" w:rsidRDefault="00886F12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Yes </w:t>
            </w:r>
          </w:p>
        </w:tc>
        <w:tc>
          <w:tcPr>
            <w:tcW w:w="1083" w:type="dxa"/>
          </w:tcPr>
          <w:p w14:paraId="034F7374" w14:textId="77777777" w:rsidR="00886F12" w:rsidRDefault="00886F12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886F12" w14:paraId="7A01BF80" w14:textId="77777777" w:rsidTr="001B3293">
        <w:tc>
          <w:tcPr>
            <w:tcW w:w="9628" w:type="dxa"/>
            <w:gridSpan w:val="3"/>
          </w:tcPr>
          <w:p w14:paraId="79B213FE" w14:textId="77777777" w:rsidR="00886F12" w:rsidRDefault="00886F12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R</w:t>
            </w:r>
            <w:r w:rsidR="00E20C1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emarks: </w:t>
            </w:r>
          </w:p>
          <w:p w14:paraId="3FB5F77A" w14:textId="77777777" w:rsidR="00E20C19" w:rsidRDefault="00E20C19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42E3D511" w14:textId="77777777" w:rsidR="00E20C19" w:rsidRDefault="00E20C19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ate of Admission: </w:t>
            </w:r>
            <w:r w:rsidR="000F34D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                                                                        Duration of course: </w:t>
            </w:r>
          </w:p>
          <w:p w14:paraId="3971CD89" w14:textId="77777777" w:rsidR="00886F12" w:rsidRDefault="00886F12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5DE6CADF" w14:textId="77777777" w:rsidR="00886F12" w:rsidRDefault="00886F12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te:                                                                                                                                                Signature</w:t>
            </w:r>
          </w:p>
        </w:tc>
      </w:tr>
    </w:tbl>
    <w:p w14:paraId="301C8052" w14:textId="77777777" w:rsidR="000D6B67" w:rsidRDefault="000D6B67"/>
    <w:sectPr w:rsidR="000D6B67" w:rsidSect="00EC018A">
      <w:headerReference w:type="default" r:id="rId8"/>
      <w:footerReference w:type="default" r:id="rId9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B32960" w14:textId="77777777" w:rsidR="00912690" w:rsidRDefault="00912690" w:rsidP="00EC018A">
      <w:pPr>
        <w:spacing w:after="0" w:line="240" w:lineRule="auto"/>
      </w:pPr>
      <w:r>
        <w:separator/>
      </w:r>
    </w:p>
  </w:endnote>
  <w:endnote w:type="continuationSeparator" w:id="0">
    <w:p w14:paraId="0018CD52" w14:textId="77777777" w:rsidR="00912690" w:rsidRDefault="00912690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68D50A" w14:textId="77777777" w:rsidR="005A449C" w:rsidRPr="005A449C" w:rsidRDefault="005A449C" w:rsidP="005A449C">
    <w:pPr>
      <w:pStyle w:val="Footer"/>
      <w:jc w:val="right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B101C1">
      <w:rPr>
        <w:b/>
        <w:noProof/>
      </w:rPr>
      <w:t>6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B101C1">
      <w:rPr>
        <w:b/>
        <w:noProof/>
      </w:rPr>
      <w:t>7</w:t>
    </w:r>
    <w:r w:rsidRPr="005A449C">
      <w:rPr>
        <w:b/>
      </w:rPr>
      <w:fldChar w:fldCharType="end"/>
    </w:r>
  </w:p>
  <w:p w14:paraId="02C1C9E9" w14:textId="77777777" w:rsidR="006C4D02" w:rsidRDefault="006C4D02" w:rsidP="005A449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F37C6B" w14:textId="77777777" w:rsidR="00912690" w:rsidRDefault="00912690" w:rsidP="00EC018A">
      <w:pPr>
        <w:spacing w:after="0" w:line="240" w:lineRule="auto"/>
      </w:pPr>
      <w:r>
        <w:separator/>
      </w:r>
    </w:p>
  </w:footnote>
  <w:footnote w:type="continuationSeparator" w:id="0">
    <w:p w14:paraId="3D60BF82" w14:textId="77777777" w:rsidR="00912690" w:rsidRDefault="00912690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223B22" w14:textId="77777777" w:rsidR="00EC018A" w:rsidRDefault="006C4D02" w:rsidP="006C4D02">
    <w:pPr>
      <w:pStyle w:val="Header"/>
      <w:jc w:val="center"/>
    </w:pPr>
    <w:r>
      <w:rPr>
        <w:noProof/>
        <w:lang w:val="en-US" w:bidi="kn-IN"/>
      </w:rPr>
      <w:drawing>
        <wp:inline distT="0" distB="0" distL="0" distR="0" wp14:anchorId="42C808BD" wp14:editId="0F0400CC">
          <wp:extent cx="2476500" cy="66781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B434F95" w14:textId="77777777" w:rsidR="00AA32F1" w:rsidRPr="00AA32F1" w:rsidRDefault="00AA32F1" w:rsidP="006C4D02">
    <w:pPr>
      <w:pStyle w:val="Header"/>
      <w:jc w:val="cent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A10701"/>
    <w:multiLevelType w:val="hybridMultilevel"/>
    <w:tmpl w:val="A13ABA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B85327"/>
    <w:multiLevelType w:val="hybridMultilevel"/>
    <w:tmpl w:val="7A6E5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783BA7"/>
    <w:multiLevelType w:val="hybridMultilevel"/>
    <w:tmpl w:val="827E93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8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224A27"/>
    <w:multiLevelType w:val="hybridMultilevel"/>
    <w:tmpl w:val="98A45C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0978D3"/>
    <w:multiLevelType w:val="hybridMultilevel"/>
    <w:tmpl w:val="98A45C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3338960">
    <w:abstractNumId w:val="0"/>
  </w:num>
  <w:num w:numId="2" w16cid:durableId="1703361526">
    <w:abstractNumId w:val="5"/>
  </w:num>
  <w:num w:numId="3" w16cid:durableId="1442720455">
    <w:abstractNumId w:val="7"/>
  </w:num>
  <w:num w:numId="4" w16cid:durableId="1425030954">
    <w:abstractNumId w:val="1"/>
  </w:num>
  <w:num w:numId="5" w16cid:durableId="1942830781">
    <w:abstractNumId w:val="2"/>
  </w:num>
  <w:num w:numId="6" w16cid:durableId="487592832">
    <w:abstractNumId w:val="8"/>
  </w:num>
  <w:num w:numId="7" w16cid:durableId="1214122278">
    <w:abstractNumId w:val="4"/>
  </w:num>
  <w:num w:numId="8" w16cid:durableId="675428163">
    <w:abstractNumId w:val="6"/>
  </w:num>
  <w:num w:numId="9" w16cid:durableId="179706963">
    <w:abstractNumId w:val="9"/>
  </w:num>
  <w:num w:numId="10" w16cid:durableId="396783824">
    <w:abstractNumId w:val="10"/>
  </w:num>
  <w:num w:numId="11" w16cid:durableId="152439476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1"/>
  <w:proofState w:spelling="clean" w:grammar="clean"/>
  <w:defaultTabStop w:val="5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Nzc1sjQzMLcwNzZU0lEKTi0uzszPAykwrgUAlNw4PywAAAA="/>
  </w:docVars>
  <w:rsids>
    <w:rsidRoot w:val="00DE4AE7"/>
    <w:rsid w:val="000030F6"/>
    <w:rsid w:val="00014B60"/>
    <w:rsid w:val="00016AEF"/>
    <w:rsid w:val="00022BC7"/>
    <w:rsid w:val="00025245"/>
    <w:rsid w:val="00044C9F"/>
    <w:rsid w:val="000518CF"/>
    <w:rsid w:val="00061F75"/>
    <w:rsid w:val="0007582A"/>
    <w:rsid w:val="00083092"/>
    <w:rsid w:val="00083921"/>
    <w:rsid w:val="000962D7"/>
    <w:rsid w:val="000D6B67"/>
    <w:rsid w:val="000F0A4F"/>
    <w:rsid w:val="000F34D9"/>
    <w:rsid w:val="000F6789"/>
    <w:rsid w:val="00114D0C"/>
    <w:rsid w:val="0012100E"/>
    <w:rsid w:val="0013444B"/>
    <w:rsid w:val="00153C42"/>
    <w:rsid w:val="00155193"/>
    <w:rsid w:val="001660C6"/>
    <w:rsid w:val="00197399"/>
    <w:rsid w:val="001E5C48"/>
    <w:rsid w:val="00201378"/>
    <w:rsid w:val="00203CA8"/>
    <w:rsid w:val="00206513"/>
    <w:rsid w:val="00211531"/>
    <w:rsid w:val="00231783"/>
    <w:rsid w:val="00246654"/>
    <w:rsid w:val="00247A21"/>
    <w:rsid w:val="00250D0C"/>
    <w:rsid w:val="002A2854"/>
    <w:rsid w:val="002B02DF"/>
    <w:rsid w:val="00312493"/>
    <w:rsid w:val="003249C3"/>
    <w:rsid w:val="00353439"/>
    <w:rsid w:val="00356B69"/>
    <w:rsid w:val="00360B1E"/>
    <w:rsid w:val="003850AA"/>
    <w:rsid w:val="00386ECF"/>
    <w:rsid w:val="003979E5"/>
    <w:rsid w:val="003B7344"/>
    <w:rsid w:val="003C6216"/>
    <w:rsid w:val="003E1F6B"/>
    <w:rsid w:val="00412249"/>
    <w:rsid w:val="004578C4"/>
    <w:rsid w:val="00465A37"/>
    <w:rsid w:val="00466E62"/>
    <w:rsid w:val="00496555"/>
    <w:rsid w:val="004B5B30"/>
    <w:rsid w:val="004C0FAD"/>
    <w:rsid w:val="004E299D"/>
    <w:rsid w:val="004E7744"/>
    <w:rsid w:val="00520C7C"/>
    <w:rsid w:val="00527C72"/>
    <w:rsid w:val="0055772F"/>
    <w:rsid w:val="00595FEF"/>
    <w:rsid w:val="00597C70"/>
    <w:rsid w:val="00597F89"/>
    <w:rsid w:val="005A056A"/>
    <w:rsid w:val="005A449C"/>
    <w:rsid w:val="005E26F0"/>
    <w:rsid w:val="005E4BB4"/>
    <w:rsid w:val="006012F7"/>
    <w:rsid w:val="00636676"/>
    <w:rsid w:val="00645F18"/>
    <w:rsid w:val="00650FE9"/>
    <w:rsid w:val="00653FEF"/>
    <w:rsid w:val="00657BB1"/>
    <w:rsid w:val="006663AC"/>
    <w:rsid w:val="00685998"/>
    <w:rsid w:val="006977E8"/>
    <w:rsid w:val="006C2424"/>
    <w:rsid w:val="006C4D02"/>
    <w:rsid w:val="006E115B"/>
    <w:rsid w:val="006E73BB"/>
    <w:rsid w:val="006F0457"/>
    <w:rsid w:val="00730CDE"/>
    <w:rsid w:val="00742FAC"/>
    <w:rsid w:val="00744675"/>
    <w:rsid w:val="00746512"/>
    <w:rsid w:val="007573BE"/>
    <w:rsid w:val="00760D9D"/>
    <w:rsid w:val="00764F43"/>
    <w:rsid w:val="007723CC"/>
    <w:rsid w:val="00791784"/>
    <w:rsid w:val="007D5592"/>
    <w:rsid w:val="007F5A80"/>
    <w:rsid w:val="00802CEA"/>
    <w:rsid w:val="00820C65"/>
    <w:rsid w:val="008213CD"/>
    <w:rsid w:val="00853A2B"/>
    <w:rsid w:val="00854C0C"/>
    <w:rsid w:val="0087084E"/>
    <w:rsid w:val="00873B0B"/>
    <w:rsid w:val="00886F12"/>
    <w:rsid w:val="008B1BDF"/>
    <w:rsid w:val="008C7ACD"/>
    <w:rsid w:val="008D3A81"/>
    <w:rsid w:val="008E1575"/>
    <w:rsid w:val="008F7601"/>
    <w:rsid w:val="0090325C"/>
    <w:rsid w:val="00912690"/>
    <w:rsid w:val="00920DB3"/>
    <w:rsid w:val="00933E9E"/>
    <w:rsid w:val="00935215"/>
    <w:rsid w:val="00952CB7"/>
    <w:rsid w:val="00973426"/>
    <w:rsid w:val="009A7A98"/>
    <w:rsid w:val="009D1793"/>
    <w:rsid w:val="009F5AB7"/>
    <w:rsid w:val="009F609A"/>
    <w:rsid w:val="00A04834"/>
    <w:rsid w:val="00A156C6"/>
    <w:rsid w:val="00A17EE7"/>
    <w:rsid w:val="00A5020F"/>
    <w:rsid w:val="00A75794"/>
    <w:rsid w:val="00A769A4"/>
    <w:rsid w:val="00AA1273"/>
    <w:rsid w:val="00AA32F1"/>
    <w:rsid w:val="00AA5F3F"/>
    <w:rsid w:val="00AC2482"/>
    <w:rsid w:val="00AE4D04"/>
    <w:rsid w:val="00AF04DF"/>
    <w:rsid w:val="00B101C1"/>
    <w:rsid w:val="00B242C1"/>
    <w:rsid w:val="00B273CB"/>
    <w:rsid w:val="00B27FA9"/>
    <w:rsid w:val="00B30E58"/>
    <w:rsid w:val="00B440EA"/>
    <w:rsid w:val="00B4552B"/>
    <w:rsid w:val="00B61154"/>
    <w:rsid w:val="00B7279D"/>
    <w:rsid w:val="00B72B69"/>
    <w:rsid w:val="00B90BBE"/>
    <w:rsid w:val="00BB3603"/>
    <w:rsid w:val="00BD69A2"/>
    <w:rsid w:val="00BF5FD8"/>
    <w:rsid w:val="00BF70EA"/>
    <w:rsid w:val="00C04AB5"/>
    <w:rsid w:val="00C17C19"/>
    <w:rsid w:val="00C23593"/>
    <w:rsid w:val="00C25448"/>
    <w:rsid w:val="00C35004"/>
    <w:rsid w:val="00C83F49"/>
    <w:rsid w:val="00CA0E0E"/>
    <w:rsid w:val="00CA790E"/>
    <w:rsid w:val="00CB537A"/>
    <w:rsid w:val="00CC4AF3"/>
    <w:rsid w:val="00CC6ACA"/>
    <w:rsid w:val="00CE59DA"/>
    <w:rsid w:val="00D129E8"/>
    <w:rsid w:val="00D14489"/>
    <w:rsid w:val="00D15152"/>
    <w:rsid w:val="00D20249"/>
    <w:rsid w:val="00D2316E"/>
    <w:rsid w:val="00D63B07"/>
    <w:rsid w:val="00D663AE"/>
    <w:rsid w:val="00D92C3A"/>
    <w:rsid w:val="00DA186E"/>
    <w:rsid w:val="00DA2F0A"/>
    <w:rsid w:val="00DD0B81"/>
    <w:rsid w:val="00DD63BC"/>
    <w:rsid w:val="00DE4AE7"/>
    <w:rsid w:val="00DE5819"/>
    <w:rsid w:val="00E0049B"/>
    <w:rsid w:val="00E11A10"/>
    <w:rsid w:val="00E20C19"/>
    <w:rsid w:val="00E23D90"/>
    <w:rsid w:val="00E27C16"/>
    <w:rsid w:val="00E4310D"/>
    <w:rsid w:val="00E83564"/>
    <w:rsid w:val="00E969EB"/>
    <w:rsid w:val="00EC018A"/>
    <w:rsid w:val="00ED105D"/>
    <w:rsid w:val="00EE0FC3"/>
    <w:rsid w:val="00EE592C"/>
    <w:rsid w:val="00F04DEF"/>
    <w:rsid w:val="00F4317B"/>
    <w:rsid w:val="00FC3FC6"/>
    <w:rsid w:val="00FC6F28"/>
    <w:rsid w:val="00FD5AC7"/>
    <w:rsid w:val="00FE1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45C22"/>
  <w15:chartTrackingRefBased/>
  <w15:docId w15:val="{DF2CE5CD-7F7D-489A-9B62-B4234A6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B440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1168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6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8F00FA-8ABC-4A41-8C66-1CDF20461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3</TotalTime>
  <Pages>7</Pages>
  <Words>1122</Words>
  <Characters>640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Jisha B Krishnan [MAHE]</cp:lastModifiedBy>
  <cp:revision>129</cp:revision>
  <dcterms:created xsi:type="dcterms:W3CDTF">2021-07-23T13:04:00Z</dcterms:created>
  <dcterms:modified xsi:type="dcterms:W3CDTF">2024-06-11T10:12:00Z</dcterms:modified>
</cp:coreProperties>
</file>